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41" w:rightFromText="141" w:vertAnchor="text" w:horzAnchor="margin" w:tblpXSpec="center" w:tblpY="-56"/>
        <w:tblW w:w="1110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6"/>
        <w:gridCol w:w="795"/>
        <w:gridCol w:w="166"/>
        <w:gridCol w:w="17"/>
        <w:gridCol w:w="153"/>
        <w:gridCol w:w="642"/>
        <w:gridCol w:w="740"/>
        <w:gridCol w:w="21"/>
        <w:gridCol w:w="609"/>
        <w:gridCol w:w="331"/>
        <w:gridCol w:w="212"/>
        <w:gridCol w:w="491"/>
        <w:gridCol w:w="35"/>
        <w:gridCol w:w="8"/>
        <w:gridCol w:w="209"/>
        <w:gridCol w:w="129"/>
        <w:gridCol w:w="783"/>
        <w:gridCol w:w="616"/>
        <w:gridCol w:w="420"/>
        <w:gridCol w:w="6"/>
        <w:gridCol w:w="190"/>
        <w:gridCol w:w="606"/>
        <w:gridCol w:w="15"/>
        <w:gridCol w:w="578"/>
        <w:gridCol w:w="28"/>
      </w:tblGrid>
      <w:tr w:rsidR="00446301" w:rsidRPr="0062670F" w14:paraId="448E98A6" w14:textId="77777777" w:rsidTr="00446301">
        <w:tc>
          <w:tcPr>
            <w:tcW w:w="3306" w:type="dxa"/>
            <w:shd w:val="clear" w:color="auto" w:fill="auto"/>
          </w:tcPr>
          <w:p w14:paraId="263D6D2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noProof/>
                <w:lang w:val="tr-TR" w:eastAsia="tr-TR"/>
              </w:rPr>
              <w:drawing>
                <wp:inline distT="0" distB="0" distL="0" distR="0" wp14:anchorId="6B249C85" wp14:editId="76958F5A">
                  <wp:extent cx="1952625" cy="704850"/>
                  <wp:effectExtent l="0" t="0" r="9525" b="0"/>
                  <wp:docPr id="2" name="Picture 2" descr="ABU_KKK_01-15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BU_KKK_01-15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2625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1D915EF1" w14:textId="77777777" w:rsidR="00446301" w:rsidRPr="0062670F" w:rsidRDefault="00446301" w:rsidP="00446301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6CF3FAFF" w14:textId="77777777" w:rsidR="00446301" w:rsidRPr="0062670F" w:rsidRDefault="00446301" w:rsidP="00446301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</w:p>
          <w:p w14:paraId="66F0F25C" w14:textId="77777777" w:rsidR="00446301" w:rsidRPr="0062670F" w:rsidRDefault="00446301" w:rsidP="00446301">
            <w:pPr>
              <w:jc w:val="center"/>
              <w:rPr>
                <w:b/>
                <w:color w:val="262626"/>
                <w:sz w:val="28"/>
                <w:szCs w:val="28"/>
                <w:lang w:val="tr-TR"/>
              </w:rPr>
            </w:pPr>
            <w:r w:rsidRPr="0062670F">
              <w:rPr>
                <w:b/>
                <w:color w:val="262626"/>
                <w:sz w:val="28"/>
                <w:szCs w:val="28"/>
                <w:lang w:val="tr-TR"/>
              </w:rPr>
              <w:t>AKTS DERS TANITIM FORMU</w:t>
            </w:r>
          </w:p>
        </w:tc>
      </w:tr>
      <w:tr w:rsidR="00446301" w:rsidRPr="0062670F" w14:paraId="15D7CCDD" w14:textId="77777777" w:rsidTr="00446301">
        <w:tc>
          <w:tcPr>
            <w:tcW w:w="11106" w:type="dxa"/>
            <w:gridSpan w:val="25"/>
            <w:shd w:val="clear" w:color="auto" w:fill="BFBFBF"/>
          </w:tcPr>
          <w:p w14:paraId="2D83015B" w14:textId="77777777" w:rsidR="00446301" w:rsidRPr="0062670F" w:rsidRDefault="00446301" w:rsidP="00446301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lang w:val="tr-TR"/>
              </w:rPr>
              <w:tab/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. BÖLÜM (Senato Onayı)</w:t>
            </w:r>
          </w:p>
        </w:tc>
      </w:tr>
      <w:tr w:rsidR="00446301" w:rsidRPr="0062670F" w14:paraId="0853A9D1" w14:textId="77777777" w:rsidTr="00446301">
        <w:tc>
          <w:tcPr>
            <w:tcW w:w="3306" w:type="dxa"/>
            <w:shd w:val="clear" w:color="auto" w:fill="auto"/>
          </w:tcPr>
          <w:p w14:paraId="12DAF4B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Fakülte /YO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74EB777B" w14:textId="77777777" w:rsidR="00446301" w:rsidRPr="003B7C8E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3B7C8E">
              <w:rPr>
                <w:color w:val="000000" w:themeColor="text1"/>
                <w:sz w:val="20"/>
                <w:szCs w:val="20"/>
                <w:lang w:val="tr-TR"/>
              </w:rPr>
              <w:t>İktisadi İdari ve Sosyal Bilimler Fakültesi</w:t>
            </w:r>
          </w:p>
        </w:tc>
      </w:tr>
      <w:tr w:rsidR="00446301" w:rsidRPr="0062670F" w14:paraId="5FE2689C" w14:textId="77777777" w:rsidTr="00446301">
        <w:tc>
          <w:tcPr>
            <w:tcW w:w="3306" w:type="dxa"/>
            <w:shd w:val="clear" w:color="auto" w:fill="auto"/>
          </w:tcPr>
          <w:p w14:paraId="0CA65B6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çan Bölüm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650DDCF4" w14:textId="77777777" w:rsidR="00446301" w:rsidRPr="003B7C8E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3B7C8E">
              <w:rPr>
                <w:color w:val="000000" w:themeColor="text1"/>
                <w:sz w:val="20"/>
                <w:szCs w:val="20"/>
                <w:lang w:val="tr-TR"/>
              </w:rPr>
              <w:t>Psikoloji Bölümü</w:t>
            </w:r>
          </w:p>
        </w:tc>
      </w:tr>
      <w:tr w:rsidR="00446301" w:rsidRPr="0062670F" w14:paraId="51D3FD69" w14:textId="77777777" w:rsidTr="00446301">
        <w:trPr>
          <w:trHeight w:val="114"/>
        </w:trPr>
        <w:tc>
          <w:tcPr>
            <w:tcW w:w="3306" w:type="dxa"/>
            <w:vMerge w:val="restart"/>
            <w:shd w:val="clear" w:color="auto" w:fill="auto"/>
          </w:tcPr>
          <w:p w14:paraId="0BD41F1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i Alan Program (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4558" w:type="dxa"/>
            <w:gridSpan w:val="15"/>
            <w:shd w:val="clear" w:color="auto" w:fill="auto"/>
          </w:tcPr>
          <w:p w14:paraId="63B85BFD" w14:textId="77777777" w:rsidR="00446301" w:rsidRPr="0062670F" w:rsidRDefault="00446301" w:rsidP="00446301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42" w:type="dxa"/>
            <w:gridSpan w:val="9"/>
            <w:shd w:val="clear" w:color="auto" w:fill="auto"/>
          </w:tcPr>
          <w:p w14:paraId="32ADD513" w14:textId="77777777" w:rsidR="00446301" w:rsidRPr="0062670F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31EF2ADB" w14:textId="77777777" w:rsidTr="00446301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4CAD983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558" w:type="dxa"/>
            <w:gridSpan w:val="15"/>
            <w:shd w:val="clear" w:color="auto" w:fill="auto"/>
          </w:tcPr>
          <w:p w14:paraId="3AB60FA3" w14:textId="77777777" w:rsidR="00446301" w:rsidRPr="0062670F" w:rsidRDefault="00446301" w:rsidP="00446301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42" w:type="dxa"/>
            <w:gridSpan w:val="9"/>
            <w:shd w:val="clear" w:color="auto" w:fill="auto"/>
          </w:tcPr>
          <w:p w14:paraId="7582B1E2" w14:textId="77777777" w:rsidR="00446301" w:rsidRPr="0062670F" w:rsidRDefault="00446301" w:rsidP="00446301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5B4A4F5D" w14:textId="77777777" w:rsidTr="00446301">
        <w:trPr>
          <w:trHeight w:val="112"/>
        </w:trPr>
        <w:tc>
          <w:tcPr>
            <w:tcW w:w="3306" w:type="dxa"/>
            <w:vMerge/>
            <w:shd w:val="clear" w:color="auto" w:fill="auto"/>
          </w:tcPr>
          <w:p w14:paraId="3F4BE1D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4558" w:type="dxa"/>
            <w:gridSpan w:val="15"/>
            <w:shd w:val="clear" w:color="auto" w:fill="auto"/>
          </w:tcPr>
          <w:p w14:paraId="5D2487A4" w14:textId="77777777" w:rsidR="00446301" w:rsidRPr="0062670F" w:rsidRDefault="00446301" w:rsidP="00446301">
            <w:pPr>
              <w:spacing w:before="20" w:after="2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3242" w:type="dxa"/>
            <w:gridSpan w:val="9"/>
            <w:shd w:val="clear" w:color="auto" w:fill="auto"/>
          </w:tcPr>
          <w:p w14:paraId="5D748CCC" w14:textId="77777777" w:rsidR="00446301" w:rsidRPr="0062670F" w:rsidRDefault="00446301" w:rsidP="00446301">
            <w:pPr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1EA27F6C" w14:textId="77777777" w:rsidTr="00446301">
        <w:tc>
          <w:tcPr>
            <w:tcW w:w="3306" w:type="dxa"/>
            <w:shd w:val="clear" w:color="auto" w:fill="auto"/>
          </w:tcPr>
          <w:p w14:paraId="4CD39A2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Kodu 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6CCD64D7" w14:textId="77777777" w:rsidR="00446301" w:rsidRPr="00082549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82549">
              <w:rPr>
                <w:sz w:val="20"/>
                <w:szCs w:val="20"/>
                <w:lang w:val="tr-TR"/>
              </w:rPr>
              <w:t>PSYC 10</w:t>
            </w:r>
            <w:r>
              <w:rPr>
                <w:sz w:val="20"/>
                <w:szCs w:val="20"/>
                <w:lang w:val="tr-TR"/>
              </w:rPr>
              <w:t>5</w:t>
            </w:r>
          </w:p>
        </w:tc>
      </w:tr>
      <w:tr w:rsidR="00446301" w:rsidRPr="0062670F" w14:paraId="7D153828" w14:textId="77777777" w:rsidTr="00446301">
        <w:tc>
          <w:tcPr>
            <w:tcW w:w="3306" w:type="dxa"/>
            <w:shd w:val="clear" w:color="auto" w:fill="auto"/>
          </w:tcPr>
          <w:p w14:paraId="5AFF1AB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Adı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07AFC495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Felsefeye</w:t>
            </w:r>
            <w:r w:rsidRPr="00082549">
              <w:rPr>
                <w:color w:val="262626"/>
                <w:sz w:val="20"/>
                <w:szCs w:val="20"/>
                <w:lang w:val="tr-TR"/>
              </w:rPr>
              <w:t xml:space="preserve"> Giriş</w:t>
            </w:r>
          </w:p>
        </w:tc>
      </w:tr>
      <w:tr w:rsidR="00446301" w:rsidRPr="0062670F" w14:paraId="2B33144D" w14:textId="77777777" w:rsidTr="00446301">
        <w:tc>
          <w:tcPr>
            <w:tcW w:w="3306" w:type="dxa"/>
            <w:shd w:val="clear" w:color="auto" w:fill="auto"/>
          </w:tcPr>
          <w:p w14:paraId="321840E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dili 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677FC19A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 w:rsidRPr="00082549">
              <w:rPr>
                <w:color w:val="262626"/>
                <w:sz w:val="20"/>
                <w:szCs w:val="20"/>
                <w:lang w:val="tr-TR"/>
              </w:rPr>
              <w:t>İngilizce</w:t>
            </w:r>
          </w:p>
        </w:tc>
      </w:tr>
      <w:tr w:rsidR="00446301" w:rsidRPr="0062670F" w14:paraId="01204348" w14:textId="77777777" w:rsidTr="00446301">
        <w:tc>
          <w:tcPr>
            <w:tcW w:w="3306" w:type="dxa"/>
            <w:shd w:val="clear" w:color="auto" w:fill="auto"/>
          </w:tcPr>
          <w:p w14:paraId="619EA24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ürü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1DC3F1CF" w14:textId="77777777" w:rsidR="00446301" w:rsidRPr="003B7C8E" w:rsidRDefault="00446301" w:rsidP="00446301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3B7C8E">
              <w:rPr>
                <w:color w:val="000000" w:themeColor="text1"/>
                <w:sz w:val="20"/>
                <w:szCs w:val="20"/>
                <w:lang w:val="tr-TR"/>
              </w:rPr>
              <w:t>Teorik Ders; Yüz-yüze</w:t>
            </w:r>
          </w:p>
        </w:tc>
      </w:tr>
      <w:tr w:rsidR="00446301" w:rsidRPr="0062670F" w14:paraId="324AC4F5" w14:textId="77777777" w:rsidTr="00446301">
        <w:tc>
          <w:tcPr>
            <w:tcW w:w="3306" w:type="dxa"/>
            <w:shd w:val="clear" w:color="auto" w:fill="auto"/>
          </w:tcPr>
          <w:p w14:paraId="4DC1D3A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Seviyesi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1FE1BE35" w14:textId="77777777" w:rsidR="00446301" w:rsidRPr="003B7C8E" w:rsidRDefault="00446301" w:rsidP="00446301">
            <w:pPr>
              <w:rPr>
                <w:i/>
                <w:color w:val="000000" w:themeColor="text1"/>
                <w:sz w:val="20"/>
                <w:szCs w:val="20"/>
                <w:lang w:val="tr-TR"/>
              </w:rPr>
            </w:pPr>
            <w:r w:rsidRPr="003B7C8E">
              <w:rPr>
                <w:color w:val="000000" w:themeColor="text1"/>
                <w:sz w:val="20"/>
                <w:szCs w:val="20"/>
                <w:lang w:val="tr-TR"/>
              </w:rPr>
              <w:t>Lisans Düzeyi</w:t>
            </w:r>
          </w:p>
        </w:tc>
      </w:tr>
      <w:tr w:rsidR="00446301" w:rsidRPr="0062670F" w14:paraId="40A7AAC5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7972AC5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lık Ders Saati</w:t>
            </w:r>
          </w:p>
        </w:tc>
        <w:tc>
          <w:tcPr>
            <w:tcW w:w="2513" w:type="dxa"/>
            <w:gridSpan w:val="6"/>
            <w:shd w:val="clear" w:color="auto" w:fill="auto"/>
          </w:tcPr>
          <w:p w14:paraId="3F4A6E6E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: 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1173" w:type="dxa"/>
            <w:gridSpan w:val="4"/>
            <w:shd w:val="clear" w:color="auto" w:fill="auto"/>
          </w:tcPr>
          <w:p w14:paraId="257B504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: </w:t>
            </w:r>
          </w:p>
        </w:tc>
        <w:tc>
          <w:tcPr>
            <w:tcW w:w="1655" w:type="dxa"/>
            <w:gridSpan w:val="6"/>
            <w:shd w:val="clear" w:color="auto" w:fill="auto"/>
          </w:tcPr>
          <w:p w14:paraId="06C44164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2431" w:type="dxa"/>
            <w:gridSpan w:val="7"/>
            <w:shd w:val="clear" w:color="auto" w:fill="auto"/>
          </w:tcPr>
          <w:p w14:paraId="320D3B46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iğer: </w:t>
            </w:r>
          </w:p>
        </w:tc>
      </w:tr>
      <w:tr w:rsidR="00446301" w:rsidRPr="0062670F" w14:paraId="18D208AF" w14:textId="77777777" w:rsidTr="00446301">
        <w:tc>
          <w:tcPr>
            <w:tcW w:w="3306" w:type="dxa"/>
            <w:shd w:val="clear" w:color="auto" w:fill="auto"/>
          </w:tcPr>
          <w:p w14:paraId="7B4F263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TS Kredisi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26795C2E" w14:textId="77777777" w:rsidR="00446301" w:rsidRPr="0062670F" w:rsidRDefault="00446301" w:rsidP="00446301">
            <w:pPr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</w:t>
            </w:r>
          </w:p>
        </w:tc>
      </w:tr>
      <w:tr w:rsidR="00446301" w:rsidRPr="0062670F" w14:paraId="5EFF9CB4" w14:textId="77777777" w:rsidTr="00446301">
        <w:tc>
          <w:tcPr>
            <w:tcW w:w="3306" w:type="dxa"/>
            <w:shd w:val="clear" w:color="auto" w:fill="auto"/>
          </w:tcPr>
          <w:p w14:paraId="4CA3EF5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tlandırma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 Türü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48221800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 w:rsidRPr="00082549">
              <w:rPr>
                <w:color w:val="262626"/>
                <w:sz w:val="20"/>
                <w:szCs w:val="20"/>
                <w:lang w:val="tr-TR"/>
              </w:rPr>
              <w:t>Standart Harf Notu</w:t>
            </w:r>
          </w:p>
        </w:tc>
      </w:tr>
      <w:tr w:rsidR="00446301" w:rsidRPr="0062670F" w14:paraId="01897A34" w14:textId="77777777" w:rsidTr="00446301">
        <w:trPr>
          <w:trHeight w:val="323"/>
        </w:trPr>
        <w:tc>
          <w:tcPr>
            <w:tcW w:w="3306" w:type="dxa"/>
            <w:shd w:val="clear" w:color="auto" w:fill="auto"/>
          </w:tcPr>
          <w:p w14:paraId="0F2B840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 koşul/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7800" w:type="dxa"/>
            <w:gridSpan w:val="24"/>
            <w:shd w:val="clear" w:color="auto" w:fill="auto"/>
          </w:tcPr>
          <w:p w14:paraId="1374C3D5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446301" w:rsidRPr="0062670F" w14:paraId="68BAD823" w14:textId="77777777" w:rsidTr="00446301">
        <w:trPr>
          <w:trHeight w:val="322"/>
        </w:trPr>
        <w:tc>
          <w:tcPr>
            <w:tcW w:w="3306" w:type="dxa"/>
            <w:shd w:val="clear" w:color="auto" w:fill="auto"/>
          </w:tcPr>
          <w:p w14:paraId="1221DCB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Yan koşul/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r</w:t>
            </w:r>
            <w:proofErr w:type="spellEnd"/>
          </w:p>
        </w:tc>
        <w:tc>
          <w:tcPr>
            <w:tcW w:w="7800" w:type="dxa"/>
            <w:gridSpan w:val="24"/>
            <w:shd w:val="clear" w:color="auto" w:fill="auto"/>
          </w:tcPr>
          <w:p w14:paraId="381DC27C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-</w:t>
            </w:r>
          </w:p>
        </w:tc>
      </w:tr>
      <w:tr w:rsidR="00446301" w:rsidRPr="0062670F" w14:paraId="269AE5C6" w14:textId="77777777" w:rsidTr="00446301">
        <w:trPr>
          <w:trHeight w:val="308"/>
        </w:trPr>
        <w:tc>
          <w:tcPr>
            <w:tcW w:w="3306" w:type="dxa"/>
            <w:shd w:val="clear" w:color="auto" w:fill="auto"/>
          </w:tcPr>
          <w:p w14:paraId="6302AB0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yıt Kısıtlaması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78671B9A" w14:textId="77777777" w:rsidR="00446301" w:rsidRPr="00082549" w:rsidRDefault="00446301" w:rsidP="00446301">
            <w:pPr>
              <w:rPr>
                <w:color w:val="262626"/>
                <w:sz w:val="20"/>
                <w:szCs w:val="20"/>
                <w:lang w:val="tr-TR"/>
              </w:rPr>
            </w:pPr>
            <w:r w:rsidRPr="00082549">
              <w:rPr>
                <w:color w:val="262626"/>
                <w:sz w:val="20"/>
                <w:szCs w:val="20"/>
                <w:lang w:val="tr-TR"/>
              </w:rPr>
              <w:t>Sadece lisans öğrencileri</w:t>
            </w:r>
          </w:p>
        </w:tc>
      </w:tr>
      <w:tr w:rsidR="00446301" w:rsidRPr="0062670F" w14:paraId="68F72638" w14:textId="77777777" w:rsidTr="00446301">
        <w:tc>
          <w:tcPr>
            <w:tcW w:w="3306" w:type="dxa"/>
            <w:shd w:val="clear" w:color="auto" w:fill="auto"/>
          </w:tcPr>
          <w:p w14:paraId="1F6D961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in Amacı 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4A242DA0" w14:textId="77777777" w:rsidR="00446301" w:rsidRPr="0062670F" w:rsidRDefault="00446301" w:rsidP="00446301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Bu </w:t>
            </w:r>
            <w:r>
              <w:rPr>
                <w:color w:val="262626"/>
                <w:sz w:val="20"/>
                <w:szCs w:val="20"/>
                <w:lang w:val="tr-TR"/>
              </w:rPr>
              <w:t xml:space="preserve">ders </w:t>
            </w:r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felsefeye giriş niteliğindedir. </w:t>
            </w:r>
            <w:r>
              <w:rPr>
                <w:color w:val="262626"/>
                <w:sz w:val="20"/>
                <w:szCs w:val="20"/>
                <w:lang w:val="tr-TR"/>
              </w:rPr>
              <w:t>F</w:t>
            </w:r>
            <w:r w:rsidRPr="00B877DC">
              <w:rPr>
                <w:color w:val="262626"/>
                <w:sz w:val="20"/>
                <w:szCs w:val="20"/>
                <w:lang w:val="tr-TR"/>
              </w:rPr>
              <w:t>elsefe tarihi üzerine odaklanmak yerine felsefi düşünceye aşinalık kazandırmayı amaçlamaktadır</w:t>
            </w:r>
            <w:r>
              <w:rPr>
                <w:color w:val="262626"/>
                <w:sz w:val="20"/>
                <w:szCs w:val="20"/>
                <w:lang w:val="tr-TR"/>
              </w:rPr>
              <w:t>.</w:t>
            </w:r>
          </w:p>
        </w:tc>
      </w:tr>
      <w:tr w:rsidR="00446301" w:rsidRPr="0062670F" w14:paraId="330E8E03" w14:textId="77777777" w:rsidTr="00446301">
        <w:trPr>
          <w:trHeight w:val="70"/>
        </w:trPr>
        <w:tc>
          <w:tcPr>
            <w:tcW w:w="3306" w:type="dxa"/>
            <w:shd w:val="clear" w:color="auto" w:fill="auto"/>
          </w:tcPr>
          <w:p w14:paraId="6C821D0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 İçeriği 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56A0FBA6" w14:textId="77777777" w:rsidR="00446301" w:rsidRPr="00B877DC" w:rsidRDefault="00446301" w:rsidP="00446301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  <w:r w:rsidRPr="00B877DC">
              <w:rPr>
                <w:color w:val="262626"/>
                <w:sz w:val="20"/>
                <w:szCs w:val="20"/>
                <w:lang w:val="tr-TR"/>
              </w:rPr>
              <w:t>Ders boyunca, felsefenin unsurlarının far</w:t>
            </w:r>
            <w:r>
              <w:rPr>
                <w:color w:val="262626"/>
                <w:sz w:val="20"/>
                <w:szCs w:val="20"/>
                <w:lang w:val="tr-TR"/>
              </w:rPr>
              <w:t xml:space="preserve">klı bakış açıları tartışılacaktır. </w:t>
            </w:r>
          </w:p>
          <w:p w14:paraId="78E2E23F" w14:textId="77777777" w:rsidR="00446301" w:rsidRPr="0062670F" w:rsidRDefault="00446301" w:rsidP="00446301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Ders, öncelikle </w:t>
            </w:r>
            <w:r>
              <w:rPr>
                <w:color w:val="262626"/>
                <w:sz w:val="20"/>
                <w:szCs w:val="20"/>
                <w:lang w:val="tr-TR"/>
              </w:rPr>
              <w:t>ders hocasının</w:t>
            </w:r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 haftanın konusunu öğrencilere tanıtacağı ve daha sonra sı</w:t>
            </w:r>
            <w:r>
              <w:rPr>
                <w:color w:val="262626"/>
                <w:sz w:val="20"/>
                <w:szCs w:val="20"/>
                <w:lang w:val="tr-TR"/>
              </w:rPr>
              <w:t xml:space="preserve">nıf içi tartışmanın başlayacağı </w:t>
            </w:r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interaktif bir öğrenme süreci temelinde yürütülecektir. </w:t>
            </w:r>
            <w:proofErr w:type="spellStart"/>
            <w:r w:rsidRPr="00B877DC">
              <w:rPr>
                <w:color w:val="262626"/>
                <w:sz w:val="20"/>
                <w:szCs w:val="20"/>
                <w:lang w:val="tr-TR"/>
              </w:rPr>
              <w:t>Power</w:t>
            </w:r>
            <w:proofErr w:type="spellEnd"/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B877DC">
              <w:rPr>
                <w:color w:val="262626"/>
                <w:sz w:val="20"/>
                <w:szCs w:val="20"/>
                <w:lang w:val="tr-TR"/>
              </w:rPr>
              <w:t>point</w:t>
            </w:r>
            <w:proofErr w:type="spellEnd"/>
            <w:r w:rsidRPr="00B877DC">
              <w:rPr>
                <w:color w:val="262626"/>
                <w:sz w:val="20"/>
                <w:szCs w:val="20"/>
                <w:lang w:val="tr-TR"/>
              </w:rPr>
              <w:t xml:space="preserve"> sunumları öğretim elemanı tarafından sunulacaktır.</w:t>
            </w:r>
          </w:p>
        </w:tc>
      </w:tr>
      <w:tr w:rsidR="00446301" w:rsidRPr="0062670F" w14:paraId="5040D90B" w14:textId="77777777" w:rsidTr="00446301">
        <w:trPr>
          <w:trHeight w:val="372"/>
        </w:trPr>
        <w:tc>
          <w:tcPr>
            <w:tcW w:w="3306" w:type="dxa"/>
            <w:vMerge w:val="restart"/>
            <w:shd w:val="clear" w:color="auto" w:fill="auto"/>
          </w:tcPr>
          <w:p w14:paraId="506ADE2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Çıktıları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2ED89E6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839" w:type="dxa"/>
            <w:gridSpan w:val="22"/>
            <w:vMerge w:val="restart"/>
            <w:shd w:val="clear" w:color="auto" w:fill="auto"/>
          </w:tcPr>
          <w:p w14:paraId="4741F6BD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Bilimsel sorgulamayı öğrenmek,</w:t>
            </w:r>
          </w:p>
          <w:p w14:paraId="48A38D45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456F7D63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elsefe disiplininin bilgisine ulaşmak,</w:t>
            </w:r>
          </w:p>
          <w:p w14:paraId="612A1954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nalitik ve eleştirel düşünebilmek,</w:t>
            </w:r>
          </w:p>
          <w:p w14:paraId="271A879B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3FD101DA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Bağımsız ve yansıtıcı </w:t>
            </w:r>
            <w:proofErr w:type="spellStart"/>
            <w:r>
              <w:rPr>
                <w:sz w:val="20"/>
                <w:szCs w:val="20"/>
                <w:lang w:val="tr-TR"/>
              </w:rPr>
              <w:t>öğreneilmek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becerisi kazanmak,</w:t>
            </w:r>
          </w:p>
        </w:tc>
      </w:tr>
      <w:tr w:rsidR="00446301" w:rsidRPr="0062670F" w14:paraId="427982C4" w14:textId="77777777" w:rsidTr="00446301">
        <w:trPr>
          <w:trHeight w:val="373"/>
        </w:trPr>
        <w:tc>
          <w:tcPr>
            <w:tcW w:w="3306" w:type="dxa"/>
            <w:vMerge/>
            <w:shd w:val="clear" w:color="auto" w:fill="auto"/>
          </w:tcPr>
          <w:p w14:paraId="62D3547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05C080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839" w:type="dxa"/>
            <w:gridSpan w:val="22"/>
            <w:vMerge/>
            <w:shd w:val="clear" w:color="auto" w:fill="auto"/>
          </w:tcPr>
          <w:p w14:paraId="45AE1572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6625CC58" w14:textId="77777777" w:rsidTr="00446301">
        <w:trPr>
          <w:trHeight w:val="372"/>
        </w:trPr>
        <w:tc>
          <w:tcPr>
            <w:tcW w:w="3306" w:type="dxa"/>
            <w:vMerge/>
            <w:shd w:val="clear" w:color="auto" w:fill="auto"/>
          </w:tcPr>
          <w:p w14:paraId="4A9A769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2C3589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6839" w:type="dxa"/>
            <w:gridSpan w:val="22"/>
            <w:vMerge/>
            <w:shd w:val="clear" w:color="auto" w:fill="auto"/>
          </w:tcPr>
          <w:p w14:paraId="3B2A705F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327CC1B2" w14:textId="77777777" w:rsidTr="00446301">
        <w:trPr>
          <w:trHeight w:val="373"/>
        </w:trPr>
        <w:tc>
          <w:tcPr>
            <w:tcW w:w="3306" w:type="dxa"/>
            <w:vMerge/>
            <w:shd w:val="clear" w:color="auto" w:fill="auto"/>
          </w:tcPr>
          <w:p w14:paraId="531D320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214D2C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839" w:type="dxa"/>
            <w:gridSpan w:val="22"/>
            <w:vMerge/>
            <w:shd w:val="clear" w:color="auto" w:fill="auto"/>
          </w:tcPr>
          <w:p w14:paraId="13E77B95" w14:textId="77777777" w:rsidR="00446301" w:rsidRPr="0062670F" w:rsidRDefault="00446301" w:rsidP="00446301">
            <w:pPr>
              <w:tabs>
                <w:tab w:val="left" w:pos="4395"/>
              </w:tabs>
              <w:jc w:val="center"/>
              <w:rPr>
                <w:b/>
                <w:color w:val="1F497D"/>
                <w:sz w:val="20"/>
                <w:szCs w:val="20"/>
                <w:u w:val="single"/>
                <w:lang w:val="tr-TR"/>
              </w:rPr>
            </w:pPr>
          </w:p>
        </w:tc>
      </w:tr>
      <w:tr w:rsidR="00446301" w:rsidRPr="0062670F" w14:paraId="11EA9365" w14:textId="77777777" w:rsidTr="00446301">
        <w:tc>
          <w:tcPr>
            <w:tcW w:w="11106" w:type="dxa"/>
            <w:gridSpan w:val="25"/>
            <w:shd w:val="clear" w:color="auto" w:fill="BFBFBF"/>
          </w:tcPr>
          <w:p w14:paraId="771F96D6" w14:textId="77777777" w:rsidR="00446301" w:rsidRPr="0062670F" w:rsidRDefault="00446301" w:rsidP="00446301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. BÖLÜM (Fakülte Kurulu Onayı)</w:t>
            </w:r>
          </w:p>
        </w:tc>
      </w:tr>
      <w:tr w:rsidR="00446301" w:rsidRPr="0062670F" w14:paraId="3189A0DC" w14:textId="77777777" w:rsidTr="00446301">
        <w:tc>
          <w:tcPr>
            <w:tcW w:w="3306" w:type="dxa"/>
            <w:vMerge w:val="restart"/>
            <w:shd w:val="clear" w:color="auto" w:fill="auto"/>
          </w:tcPr>
          <w:p w14:paraId="6F2542B6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037D22BA" w14:textId="77777777" w:rsidR="00446301" w:rsidRPr="006A08FE" w:rsidRDefault="00446301" w:rsidP="00446301">
            <w:pPr>
              <w:rPr>
                <w:sz w:val="20"/>
                <w:szCs w:val="20"/>
                <w:lang w:val="tr-TR"/>
              </w:rPr>
            </w:pPr>
            <w:r w:rsidRPr="006A08FE">
              <w:rPr>
                <w:sz w:val="20"/>
                <w:szCs w:val="20"/>
                <w:lang w:val="tr-TR"/>
              </w:rPr>
              <w:t>1= Alt seviyede destekliyor</w:t>
            </w:r>
          </w:p>
          <w:p w14:paraId="72A9EE8B" w14:textId="77777777" w:rsidR="00446301" w:rsidRPr="006A08FE" w:rsidRDefault="00446301" w:rsidP="00446301">
            <w:pPr>
              <w:rPr>
                <w:sz w:val="20"/>
                <w:szCs w:val="20"/>
                <w:lang w:val="tr-TR"/>
              </w:rPr>
            </w:pPr>
            <w:r w:rsidRPr="006A08FE">
              <w:rPr>
                <w:sz w:val="20"/>
                <w:szCs w:val="20"/>
                <w:lang w:val="tr-TR"/>
              </w:rPr>
              <w:t>2= Orta seviyede destekliyor</w:t>
            </w:r>
          </w:p>
          <w:p w14:paraId="7C313471" w14:textId="77777777" w:rsidR="00446301" w:rsidRPr="006A08FE" w:rsidRDefault="00446301" w:rsidP="00446301">
            <w:pPr>
              <w:rPr>
                <w:sz w:val="20"/>
                <w:szCs w:val="20"/>
                <w:lang w:val="tr-TR"/>
              </w:rPr>
            </w:pPr>
            <w:r w:rsidRPr="006A08FE">
              <w:rPr>
                <w:sz w:val="20"/>
                <w:szCs w:val="20"/>
                <w:lang w:val="tr-TR"/>
              </w:rPr>
              <w:t>3= Üst seviyede destekliyor</w:t>
            </w:r>
          </w:p>
          <w:p w14:paraId="06B5CD43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079040B6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440F3087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15C57D8B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546DF072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18AE3309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  <w:p w14:paraId="6DE8B024" w14:textId="77777777" w:rsidR="00446301" w:rsidRPr="00BC09FB" w:rsidRDefault="00446301" w:rsidP="00446301">
            <w:pPr>
              <w:rPr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2BA470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468" w:type="dxa"/>
            <w:gridSpan w:val="12"/>
            <w:shd w:val="clear" w:color="auto" w:fill="auto"/>
          </w:tcPr>
          <w:p w14:paraId="0F44557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gram Çıktıları</w:t>
            </w:r>
          </w:p>
        </w:tc>
        <w:tc>
          <w:tcPr>
            <w:tcW w:w="912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4B8FF30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616" w:type="dxa"/>
            <w:tcBorders>
              <w:bottom w:val="dotted" w:sz="4" w:space="0" w:color="auto"/>
            </w:tcBorders>
            <w:shd w:val="clear" w:color="auto" w:fill="auto"/>
          </w:tcPr>
          <w:p w14:paraId="6C6C095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616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14:paraId="07B05E9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621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1428F7F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06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02BD419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  </w:t>
            </w:r>
          </w:p>
        </w:tc>
      </w:tr>
      <w:tr w:rsidR="00446301" w:rsidRPr="0062670F" w14:paraId="5F887C02" w14:textId="77777777" w:rsidTr="00446301">
        <w:trPr>
          <w:trHeight w:val="414"/>
        </w:trPr>
        <w:tc>
          <w:tcPr>
            <w:tcW w:w="3306" w:type="dxa"/>
            <w:vMerge/>
            <w:shd w:val="clear" w:color="auto" w:fill="auto"/>
          </w:tcPr>
          <w:p w14:paraId="07ECE67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651A20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24C258CA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Psikoloji alanında edindiği teorik bilgi birikimini uygulamaya aktarma becerisine sahip olur.</w:t>
            </w:r>
          </w:p>
        </w:tc>
        <w:tc>
          <w:tcPr>
            <w:tcW w:w="912" w:type="dxa"/>
            <w:gridSpan w:val="2"/>
            <w:tcBorders>
              <w:top w:val="dotted" w:sz="4" w:space="0" w:color="auto"/>
              <w:bottom w:val="dotted" w:sz="4" w:space="0" w:color="auto"/>
              <w:right w:val="nil"/>
            </w:tcBorders>
            <w:shd w:val="clear" w:color="auto" w:fill="auto"/>
          </w:tcPr>
          <w:p w14:paraId="4ED4FA39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B90496D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           </w:t>
            </w:r>
          </w:p>
          <w:p w14:paraId="495DC9F1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E18F93F" w14:textId="77777777" w:rsidR="00446301" w:rsidRPr="00082549" w:rsidRDefault="00446301" w:rsidP="00446301">
            <w:pPr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F1E9F6F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2</w:t>
            </w:r>
          </w:p>
        </w:tc>
        <w:tc>
          <w:tcPr>
            <w:tcW w:w="616" w:type="dxa"/>
            <w:gridSpan w:val="3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4D72BFC" w14:textId="77777777" w:rsidR="00446301" w:rsidRPr="00082549" w:rsidRDefault="00446301" w:rsidP="00446301">
            <w:pPr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DBF2109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2</w:t>
            </w:r>
          </w:p>
        </w:tc>
        <w:tc>
          <w:tcPr>
            <w:tcW w:w="621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586342D7" w14:textId="77777777" w:rsidR="00446301" w:rsidRPr="00082549" w:rsidRDefault="00446301" w:rsidP="00446301">
            <w:pPr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308139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tcBorders>
              <w:top w:val="dotted" w:sz="4" w:space="0" w:color="auto"/>
              <w:left w:val="nil"/>
              <w:bottom w:val="dotted" w:sz="4" w:space="0" w:color="auto"/>
            </w:tcBorders>
            <w:shd w:val="clear" w:color="auto" w:fill="auto"/>
          </w:tcPr>
          <w:p w14:paraId="17E44766" w14:textId="77777777" w:rsidR="00446301" w:rsidRPr="00082549" w:rsidRDefault="00446301" w:rsidP="00446301">
            <w:pPr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B93C8BB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41965729" w14:textId="77777777" w:rsidTr="00446301">
        <w:tc>
          <w:tcPr>
            <w:tcW w:w="3306" w:type="dxa"/>
            <w:vMerge/>
            <w:shd w:val="clear" w:color="auto" w:fill="auto"/>
          </w:tcPr>
          <w:p w14:paraId="120A3CE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DCF648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2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084F62A3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Psikoloji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alanının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diğer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sosyal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bilim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alanları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ile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ilişkisini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kavrar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disiplinlerarası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yaklaşımların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farkında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82549">
              <w:rPr>
                <w:color w:val="000000" w:themeColor="text1"/>
                <w:sz w:val="20"/>
                <w:szCs w:val="20"/>
              </w:rPr>
              <w:t>olur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</w:rPr>
              <w:t>.</w:t>
            </w: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.</w:t>
            </w:r>
          </w:p>
        </w:tc>
        <w:tc>
          <w:tcPr>
            <w:tcW w:w="912" w:type="dxa"/>
            <w:gridSpan w:val="2"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887BC69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A540700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</w:tc>
        <w:tc>
          <w:tcPr>
            <w:tcW w:w="61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49D5255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</w:t>
            </w: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3</w:t>
            </w:r>
          </w:p>
        </w:tc>
        <w:tc>
          <w:tcPr>
            <w:tcW w:w="616" w:type="dxa"/>
            <w:gridSpan w:val="3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26C5DB8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1</w:t>
            </w:r>
          </w:p>
        </w:tc>
        <w:tc>
          <w:tcPr>
            <w:tcW w:w="621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25449B0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1</w:t>
            </w:r>
          </w:p>
        </w:tc>
        <w:tc>
          <w:tcPr>
            <w:tcW w:w="606" w:type="dxa"/>
            <w:gridSpan w:val="2"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269BC9B8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3AC27CD5" w14:textId="77777777" w:rsidTr="00446301">
        <w:tc>
          <w:tcPr>
            <w:tcW w:w="3306" w:type="dxa"/>
            <w:vMerge/>
            <w:shd w:val="clear" w:color="auto" w:fill="auto"/>
          </w:tcPr>
          <w:p w14:paraId="3F9A860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61494F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3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7EA4443C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Psikoloji alanında bir araştırmayı başından sonuna bağımsız olarak yürütebilme ve bulgularını akademik yazıma uygun şekilde sunabilme becerisine sahip olur.</w:t>
            </w:r>
          </w:p>
        </w:tc>
        <w:tc>
          <w:tcPr>
            <w:tcW w:w="912" w:type="dxa"/>
            <w:gridSpan w:val="2"/>
            <w:vMerge w:val="restart"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EDAB6F1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7A9333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11E7B9B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978ACBF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587E12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8D5266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42F0EB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C545F64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BDC6229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0AE88C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2C1F185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55B29C5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55E5C15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FFF899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94E385A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8D4AE02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2247058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AF6D634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A847B01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76FC7C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6500525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6E22CFE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E4C9DC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D2108F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761B1F1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49F42598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653172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CAC1254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047EE3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28A9BAE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A834B09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9E2768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FEA063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FFD387B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06CB20E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24F7A81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BF84E80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FE85DAB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605E2271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65C212B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7713979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B6C267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74CD563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9A32D6E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</w:tc>
        <w:tc>
          <w:tcPr>
            <w:tcW w:w="616" w:type="dxa"/>
            <w:vMerge w:val="restar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4128F1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708D6D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9272D1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EF947D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C45A1F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663C75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CE428E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8030CC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80CF6D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46789A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319825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4A960C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0F275B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09B4CB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20DA004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648DBA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41ED92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E7C837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9CBE96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EC53256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E28F00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38BF31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AF8761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8D742E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52F272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6CFE180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AED817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48D7F7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35EBC3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4682DC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BB0046E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AA6B61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8A4912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C618E95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5A7EF4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5693481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B41774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9894E89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3396A7BA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5AD48C3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3CD3189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1F246AA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68D9ED4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213184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</w:tc>
        <w:tc>
          <w:tcPr>
            <w:tcW w:w="616" w:type="dxa"/>
            <w:gridSpan w:val="3"/>
            <w:vMerge w:val="restar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196ACB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lastRenderedPageBreak/>
              <w:t>1</w:t>
            </w:r>
          </w:p>
          <w:p w14:paraId="3C6DA5C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57E8CE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2F0552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900A8B2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954663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5E1421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DB223F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61B3F0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14:paraId="6E4DF07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F1002C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446EFB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068445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B134C5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E63C9E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545237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86D8A6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628D6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8D7339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2E2B78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EA71B5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BD1CBE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A87425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208E81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ABC5DB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076451D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EA51B9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F216D2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065CC4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C59DE5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EB270D7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E9FB069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F3F90D8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4A4B377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85C5F3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100806CC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EF97BFB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41604AD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BBE5F67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15EC43E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B9B3F7C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DDF6466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E1B4358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6F359D8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</w:tc>
        <w:tc>
          <w:tcPr>
            <w:tcW w:w="621" w:type="dxa"/>
            <w:gridSpan w:val="2"/>
            <w:vMerge w:val="restart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0CA62E6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F40EA92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873B4C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9EB636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6504A5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140DE1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0952D8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600D36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8BB398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3</w:t>
            </w:r>
          </w:p>
          <w:p w14:paraId="719B272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83A73C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lastRenderedPageBreak/>
              <w:t>3</w:t>
            </w:r>
          </w:p>
          <w:p w14:paraId="2577E346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356A95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EAADE7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C2685F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CEDB6F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691B73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7F2D9DE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40E9AB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F52B142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266E2B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2</w:t>
            </w:r>
          </w:p>
          <w:p w14:paraId="7014EAC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D800C8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46DFD2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A956DB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01A03B8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B17E57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ECB982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439991F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582BE72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3D12150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8F7C450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433317D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AFE6F23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DFA6CAE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2B281652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BED09BA" w14:textId="77777777" w:rsidR="00446301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F9AF86B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>1</w:t>
            </w:r>
          </w:p>
          <w:p w14:paraId="4738DE2A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BAFBB0F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FA82B6E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196F3E8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717AFB3" w14:textId="77777777" w:rsidR="00446301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2BC2426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>
              <w:rPr>
                <w:b/>
                <w:color w:val="000000" w:themeColor="text1"/>
                <w:sz w:val="20"/>
                <w:szCs w:val="20"/>
                <w:lang w:val="tr-TR"/>
              </w:rPr>
              <w:t xml:space="preserve">   1</w:t>
            </w:r>
          </w:p>
        </w:tc>
        <w:tc>
          <w:tcPr>
            <w:tcW w:w="606" w:type="dxa"/>
            <w:gridSpan w:val="2"/>
            <w:vMerge w:val="restart"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06C374A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35FC8C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CA6951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B3B1D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1BB187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1A67B7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ADACC1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6D5262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A24F000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617D6F6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B9E869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B9E25E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D21AB1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FAE9CA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8BD7F9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8D4055E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48DEAE4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1CFDBE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E3473D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D4D55D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AE35601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E6714B2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391AA3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63BA04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880825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515D099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0F05ADF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FDAD5F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94EF3A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4E5BA1D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C21B4B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541EA393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676291A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E13971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0986CF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7298A29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4A21514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90F9BAC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6D3F58B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C7FAA1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38AD10F8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6270C10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1AAAEA17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29E32A15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  <w:p w14:paraId="0AD2242D" w14:textId="77777777" w:rsidR="00446301" w:rsidRPr="00082549" w:rsidRDefault="00446301" w:rsidP="00446301">
            <w:pPr>
              <w:spacing w:before="20" w:after="20"/>
              <w:jc w:val="center"/>
              <w:rPr>
                <w:b/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28D81BA8" w14:textId="77777777" w:rsidTr="00446301">
        <w:tc>
          <w:tcPr>
            <w:tcW w:w="3306" w:type="dxa"/>
            <w:vMerge/>
            <w:shd w:val="clear" w:color="auto" w:fill="auto"/>
          </w:tcPr>
          <w:p w14:paraId="523BD0D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BC7C3A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4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19AA1864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Veri analizi konusunda gerekli adımları uygun analiz programları kullanarak tamamla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D7680AE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6337093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E727750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85835F1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2B1A3E63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2557287F" w14:textId="77777777" w:rsidTr="00446301">
        <w:tc>
          <w:tcPr>
            <w:tcW w:w="3306" w:type="dxa"/>
            <w:vMerge/>
            <w:shd w:val="clear" w:color="auto" w:fill="auto"/>
          </w:tcPr>
          <w:p w14:paraId="05A9BEA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C0385C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5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0E2FE1DD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Alanyazındaki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 xml:space="preserve"> bilgi birikimine basılı ve çevrimiçi kaynakları kullanarak ulaşma yöntemlerini öğren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DF8821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1A3D65F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563B376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CE86B23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B63238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2A58336F" w14:textId="77777777" w:rsidTr="00446301">
        <w:tc>
          <w:tcPr>
            <w:tcW w:w="3306" w:type="dxa"/>
            <w:vMerge/>
            <w:shd w:val="clear" w:color="auto" w:fill="auto"/>
          </w:tcPr>
          <w:p w14:paraId="1BB94F0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189C0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6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5E276B86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Bilişim ve iletişim teknolojilerini yeterli düzeyde kullanı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954D47D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6688CF6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3F49321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8BD4A0E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0CED89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2E21A059" w14:textId="77777777" w:rsidTr="00446301">
        <w:tc>
          <w:tcPr>
            <w:tcW w:w="3306" w:type="dxa"/>
            <w:vMerge w:val="restart"/>
            <w:shd w:val="clear" w:color="auto" w:fill="auto"/>
          </w:tcPr>
          <w:p w14:paraId="14B9F89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lastRenderedPageBreak/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D82E62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7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61C4B844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proofErr w:type="spellStart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Psikojinin</w:t>
            </w:r>
            <w:proofErr w:type="spellEnd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 xml:space="preserve"> alt dallarına dair temel bilgi birikimini edinir ve alana dair bütünsel bir bakış açısı kazanı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2DDEED4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7202AF6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81CE115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F3A192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B8A27B1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526307C7" w14:textId="77777777" w:rsidTr="00446301">
        <w:tc>
          <w:tcPr>
            <w:tcW w:w="3306" w:type="dxa"/>
            <w:vMerge/>
            <w:shd w:val="clear" w:color="auto" w:fill="auto"/>
          </w:tcPr>
          <w:p w14:paraId="5B11314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3D9D2EF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8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521E9077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 xml:space="preserve">Alanla ilgili uygulamada görülebilecek herhangi bir aksaklığı veya sorunu çözmek için bireysel düzeyde ve ekip olarak sorumluluk yüklenir, gerektiğinde </w:t>
            </w:r>
            <w:proofErr w:type="gramStart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inisiyatif</w:t>
            </w:r>
            <w:proofErr w:type="gramEnd"/>
            <w:r w:rsidRPr="00082549">
              <w:rPr>
                <w:color w:val="000000" w:themeColor="text1"/>
                <w:sz w:val="20"/>
                <w:szCs w:val="20"/>
                <w:lang w:val="tr-TR"/>
              </w:rPr>
              <w:t xml:space="preserve"> alı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99918EB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15DDA9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97D05D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3213CC7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D257E16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5299E102" w14:textId="77777777" w:rsidTr="00446301">
        <w:tc>
          <w:tcPr>
            <w:tcW w:w="3306" w:type="dxa"/>
            <w:vMerge/>
            <w:shd w:val="clear" w:color="auto" w:fill="auto"/>
          </w:tcPr>
          <w:p w14:paraId="3C2E4BD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71F415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9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651A1A64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Bilgi ve becerilerini psikolojideki araştırma ve gelişmeleri takip ederek güncel tuta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573573B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4E6314D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DFE19A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82B3533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CA49FF8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1527BAED" w14:textId="77777777" w:rsidTr="00446301">
        <w:tc>
          <w:tcPr>
            <w:tcW w:w="3306" w:type="dxa"/>
            <w:vMerge/>
            <w:shd w:val="clear" w:color="auto" w:fill="auto"/>
          </w:tcPr>
          <w:p w14:paraId="7459E39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377C035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0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2B9946DF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Öğrenimini aynı alanda bir ileri eğitim düzeyine veya aynı düzeydeki bir mesleğe yönlendir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240B52D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77342DB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BD8BEA7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516C024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34D61D1D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37C4C771" w14:textId="77777777" w:rsidTr="00446301">
        <w:tc>
          <w:tcPr>
            <w:tcW w:w="3306" w:type="dxa"/>
            <w:vMerge/>
            <w:shd w:val="clear" w:color="auto" w:fill="auto"/>
          </w:tcPr>
          <w:p w14:paraId="303AE45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E560FE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1</w:t>
            </w:r>
          </w:p>
        </w:tc>
        <w:tc>
          <w:tcPr>
            <w:tcW w:w="3468" w:type="dxa"/>
            <w:gridSpan w:val="12"/>
            <w:shd w:val="clear" w:color="auto" w:fill="auto"/>
          </w:tcPr>
          <w:p w14:paraId="26AD0343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Alanı ile ilgili edindiği bilgi ve becerileri, yazılı ve sözlü olarak aktarma, değerlendirme ve uygulama yetkinliğine sahipt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662DBDC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9995B71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B55D3B1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6A71EBE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74533929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1C048084" w14:textId="77777777" w:rsidTr="00446301">
        <w:tc>
          <w:tcPr>
            <w:tcW w:w="3306" w:type="dxa"/>
            <w:vMerge w:val="restart"/>
            <w:shd w:val="clear" w:color="auto" w:fill="auto"/>
          </w:tcPr>
          <w:p w14:paraId="1324031C" w14:textId="77777777" w:rsidR="00446301" w:rsidRPr="0062670F" w:rsidRDefault="00446301" w:rsidP="0044630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</w:p>
          <w:p w14:paraId="6798007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D56D76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2</w:t>
            </w:r>
          </w:p>
        </w:tc>
        <w:tc>
          <w:tcPr>
            <w:tcW w:w="3451" w:type="dxa"/>
            <w:gridSpan w:val="11"/>
            <w:shd w:val="clear" w:color="auto" w:fill="auto"/>
          </w:tcPr>
          <w:p w14:paraId="179191A3" w14:textId="77777777" w:rsidR="00446301" w:rsidRPr="00082549" w:rsidRDefault="00446301" w:rsidP="00446301">
            <w:pPr>
              <w:spacing w:before="20" w:after="20"/>
              <w:rPr>
                <w:b/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Toplumsal sorunlarda psikoloji biliminin bilgi birikimini kullanarak çözüm üretebilme becerisine sahip olu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</w:tcPr>
          <w:p w14:paraId="468CD52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3DB440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DCE16E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5651DC5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</w:tcPr>
          <w:p w14:paraId="1D7E941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376439BB" w14:textId="77777777" w:rsidTr="00446301">
        <w:tc>
          <w:tcPr>
            <w:tcW w:w="3306" w:type="dxa"/>
            <w:vMerge/>
            <w:shd w:val="clear" w:color="auto" w:fill="auto"/>
          </w:tcPr>
          <w:p w14:paraId="73C2FDF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1A96383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3</w:t>
            </w:r>
          </w:p>
        </w:tc>
        <w:tc>
          <w:tcPr>
            <w:tcW w:w="3451" w:type="dxa"/>
            <w:gridSpan w:val="11"/>
            <w:shd w:val="clear" w:color="auto" w:fill="auto"/>
          </w:tcPr>
          <w:p w14:paraId="0FF83C87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İyi düzeyde İngilizce yeterliliğini sahip olup, farklı ülkelerden meslektaşlarıyla iletişim kura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</w:tcPr>
          <w:p w14:paraId="4136BBA5" w14:textId="77777777" w:rsidR="00446301" w:rsidRPr="0062670F" w:rsidRDefault="00446301" w:rsidP="00446301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6BC9700C" w14:textId="77777777" w:rsidR="00446301" w:rsidRPr="0062670F" w:rsidRDefault="00446301" w:rsidP="00446301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29DC64A9" w14:textId="77777777" w:rsidR="00446301" w:rsidRPr="0062670F" w:rsidRDefault="00446301" w:rsidP="00446301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</w:tcPr>
          <w:p w14:paraId="070E7B3E" w14:textId="77777777" w:rsidR="00446301" w:rsidRPr="0062670F" w:rsidRDefault="00446301" w:rsidP="00446301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</w:tcPr>
          <w:p w14:paraId="519AB6D0" w14:textId="77777777" w:rsidR="00446301" w:rsidRPr="0062670F" w:rsidRDefault="00446301" w:rsidP="00446301">
            <w:pPr>
              <w:pStyle w:val="ListeParagraf"/>
              <w:ind w:left="3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7532A302" w14:textId="77777777" w:rsidTr="00446301">
        <w:tc>
          <w:tcPr>
            <w:tcW w:w="3306" w:type="dxa"/>
            <w:vMerge/>
            <w:shd w:val="clear" w:color="auto" w:fill="auto"/>
          </w:tcPr>
          <w:p w14:paraId="1B07918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C67A72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4</w:t>
            </w:r>
          </w:p>
        </w:tc>
        <w:tc>
          <w:tcPr>
            <w:tcW w:w="3451" w:type="dxa"/>
            <w:gridSpan w:val="11"/>
            <w:shd w:val="clear" w:color="auto" w:fill="auto"/>
          </w:tcPr>
          <w:p w14:paraId="7F84C108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Mesleki sınırlarını bilir ve eylemlerinde etik değerlere bağlı karar ver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2EE5AC0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D1C418E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00BBB34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D1992D4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6922C028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508B8E92" w14:textId="77777777" w:rsidTr="00446301">
        <w:tc>
          <w:tcPr>
            <w:tcW w:w="3306" w:type="dxa"/>
            <w:vMerge/>
            <w:shd w:val="clear" w:color="auto" w:fill="auto"/>
          </w:tcPr>
          <w:p w14:paraId="32A473D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69FC0EF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5</w:t>
            </w:r>
          </w:p>
        </w:tc>
        <w:tc>
          <w:tcPr>
            <w:tcW w:w="3451" w:type="dxa"/>
            <w:gridSpan w:val="11"/>
            <w:shd w:val="clear" w:color="auto" w:fill="auto"/>
          </w:tcPr>
          <w:p w14:paraId="05D5EA41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Sosyal hakların evrenselliği, sosyal adalet, kalite ve kültürel değerler ile çevre koruma, iş sağlığı ve güvenliği konularında yeterli bilince sahipt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A8863A7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D63E5AB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C6EAF74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D4DE948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50FB3776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6576ECFD" w14:textId="77777777" w:rsidTr="00446301">
        <w:tc>
          <w:tcPr>
            <w:tcW w:w="3306" w:type="dxa"/>
            <w:vMerge/>
            <w:shd w:val="clear" w:color="auto" w:fill="auto"/>
          </w:tcPr>
          <w:p w14:paraId="14E955A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5688912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Ç16</w:t>
            </w:r>
          </w:p>
        </w:tc>
        <w:tc>
          <w:tcPr>
            <w:tcW w:w="3451" w:type="dxa"/>
            <w:gridSpan w:val="11"/>
            <w:shd w:val="clear" w:color="auto" w:fill="auto"/>
          </w:tcPr>
          <w:p w14:paraId="5034A389" w14:textId="77777777" w:rsidR="00446301" w:rsidRPr="00082549" w:rsidRDefault="00446301" w:rsidP="00446301">
            <w:pPr>
              <w:spacing w:before="20" w:after="20"/>
              <w:rPr>
                <w:color w:val="000000" w:themeColor="text1"/>
                <w:sz w:val="20"/>
                <w:szCs w:val="20"/>
                <w:lang w:val="tr-TR"/>
              </w:rPr>
            </w:pPr>
            <w:r w:rsidRPr="00082549">
              <w:rPr>
                <w:color w:val="000000" w:themeColor="text1"/>
                <w:sz w:val="20"/>
                <w:szCs w:val="20"/>
                <w:lang w:val="tr-TR"/>
              </w:rPr>
              <w:t>Yeni fikir ve uygulamalara karşı açık bir tutuma sahiptir.</w:t>
            </w:r>
          </w:p>
        </w:tc>
        <w:tc>
          <w:tcPr>
            <w:tcW w:w="912" w:type="dxa"/>
            <w:gridSpan w:val="2"/>
            <w:vMerge/>
            <w:tcBorders>
              <w:top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E72A4FA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F2FB501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16" w:type="dxa"/>
            <w:gridSpan w:val="3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43FCB51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21" w:type="dxa"/>
            <w:gridSpan w:val="2"/>
            <w:vMerge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E67C81A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606" w:type="dxa"/>
            <w:gridSpan w:val="2"/>
            <w:vMerge/>
            <w:tcBorders>
              <w:top w:val="nil"/>
              <w:left w:val="nil"/>
              <w:bottom w:val="dotted" w:sz="4" w:space="0" w:color="auto"/>
            </w:tcBorders>
            <w:shd w:val="clear" w:color="auto" w:fill="auto"/>
            <w:vAlign w:val="center"/>
          </w:tcPr>
          <w:p w14:paraId="4E7479F1" w14:textId="77777777" w:rsidR="00446301" w:rsidRPr="0062670F" w:rsidRDefault="00446301" w:rsidP="00446301">
            <w:pPr>
              <w:jc w:val="center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11894A85" w14:textId="77777777" w:rsidTr="00446301">
        <w:trPr>
          <w:trHeight w:val="346"/>
        </w:trPr>
        <w:tc>
          <w:tcPr>
            <w:tcW w:w="11106" w:type="dxa"/>
            <w:gridSpan w:val="25"/>
            <w:shd w:val="clear" w:color="auto" w:fill="BFBFBF"/>
          </w:tcPr>
          <w:p w14:paraId="1E6E88F8" w14:textId="77777777" w:rsidR="00446301" w:rsidRPr="0062670F" w:rsidRDefault="00446301" w:rsidP="00446301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II. BÖLÜM (Bölüm Kurulunda Görüşülür)</w:t>
            </w:r>
          </w:p>
        </w:tc>
      </w:tr>
      <w:tr w:rsidR="00446301" w:rsidRPr="0062670F" w14:paraId="6B4D9F1B" w14:textId="77777777" w:rsidTr="00446301">
        <w:trPr>
          <w:trHeight w:val="249"/>
        </w:trPr>
        <w:tc>
          <w:tcPr>
            <w:tcW w:w="3306" w:type="dxa"/>
            <w:vMerge w:val="restart"/>
            <w:shd w:val="clear" w:color="auto" w:fill="auto"/>
          </w:tcPr>
          <w:p w14:paraId="5AFC7B2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len Konular, Konuların Öğrenim Çıktılarına </w:t>
            </w:r>
            <w:proofErr w:type="gram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kıları,</w:t>
            </w:r>
            <w:proofErr w:type="gram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 ve Öğrenim Değerlendirme 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30E434B" w14:textId="77777777" w:rsidR="00446301" w:rsidRPr="0062670F" w:rsidRDefault="00446301" w:rsidP="004463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#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753854D5" w14:textId="77777777" w:rsidR="00446301" w:rsidRPr="0062670F" w:rsidRDefault="00446301" w:rsidP="004463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fta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0D1B5F40" w14:textId="77777777" w:rsidR="00446301" w:rsidRPr="0062670F" w:rsidRDefault="00446301" w:rsidP="00446301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onu</w:t>
            </w:r>
          </w:p>
        </w:tc>
        <w:tc>
          <w:tcPr>
            <w:tcW w:w="746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6E21D51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1</w:t>
            </w:r>
          </w:p>
        </w:tc>
        <w:tc>
          <w:tcPr>
            <w:tcW w:w="1121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14:paraId="22F7DD9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2</w:t>
            </w:r>
          </w:p>
        </w:tc>
        <w:tc>
          <w:tcPr>
            <w:tcW w:w="1042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14:paraId="19FBEF3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3</w:t>
            </w:r>
          </w:p>
        </w:tc>
        <w:tc>
          <w:tcPr>
            <w:tcW w:w="796" w:type="dxa"/>
            <w:gridSpan w:val="2"/>
            <w:tcBorders>
              <w:bottom w:val="dotted" w:sz="4" w:space="0" w:color="auto"/>
            </w:tcBorders>
            <w:shd w:val="clear" w:color="auto" w:fill="auto"/>
          </w:tcPr>
          <w:p w14:paraId="7114441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4</w:t>
            </w:r>
          </w:p>
        </w:tc>
        <w:tc>
          <w:tcPr>
            <w:tcW w:w="621" w:type="dxa"/>
            <w:gridSpan w:val="3"/>
            <w:tcBorders>
              <w:bottom w:val="dotted" w:sz="4" w:space="0" w:color="auto"/>
            </w:tcBorders>
            <w:shd w:val="clear" w:color="auto" w:fill="auto"/>
          </w:tcPr>
          <w:p w14:paraId="31858BB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Ç5</w:t>
            </w:r>
          </w:p>
        </w:tc>
      </w:tr>
      <w:tr w:rsidR="00446301" w:rsidRPr="0062670F" w14:paraId="3CC7921E" w14:textId="77777777" w:rsidTr="00446301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1BDDAE6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279100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9685ECB" w14:textId="77777777" w:rsidR="00446301" w:rsidRPr="0062670F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color w:val="262626"/>
                <w:sz w:val="20"/>
                <w:szCs w:val="20"/>
                <w:lang w:val="tr-TR"/>
              </w:rPr>
              <w:t>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4095674" w14:textId="77777777" w:rsidR="00446301" w:rsidRPr="0062670F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Felsefi Düşünme Koşulları</w:t>
            </w:r>
          </w:p>
        </w:tc>
        <w:tc>
          <w:tcPr>
            <w:tcW w:w="746" w:type="dxa"/>
            <w:gridSpan w:val="4"/>
            <w:tcBorders>
              <w:top w:val="dotted" w:sz="4" w:space="0" w:color="auto"/>
              <w:bottom w:val="nil"/>
              <w:right w:val="nil"/>
            </w:tcBorders>
            <w:shd w:val="clear" w:color="auto" w:fill="auto"/>
          </w:tcPr>
          <w:p w14:paraId="05468FA3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1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F011E7A" w14:textId="7919140E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bookmarkStart w:id="0" w:name="_GoBack"/>
            <w:bookmarkEnd w:id="0"/>
          </w:p>
        </w:tc>
        <w:tc>
          <w:tcPr>
            <w:tcW w:w="1042" w:type="dxa"/>
            <w:gridSpan w:val="3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8FB2C59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79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E14041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dotted" w:sz="4" w:space="0" w:color="auto"/>
              <w:left w:val="nil"/>
              <w:bottom w:val="nil"/>
            </w:tcBorders>
            <w:shd w:val="clear" w:color="auto" w:fill="auto"/>
          </w:tcPr>
          <w:p w14:paraId="0A6AC300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00BB01AD" w14:textId="77777777" w:rsidTr="00446301">
        <w:trPr>
          <w:trHeight w:val="249"/>
        </w:trPr>
        <w:tc>
          <w:tcPr>
            <w:tcW w:w="3306" w:type="dxa"/>
            <w:vMerge/>
            <w:shd w:val="clear" w:color="auto" w:fill="auto"/>
          </w:tcPr>
          <w:p w14:paraId="4F3D6EC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02D0898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153834AB" w14:textId="77777777" w:rsidR="00446301" w:rsidRPr="0062670F" w:rsidRDefault="00446301" w:rsidP="0044630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2</w:t>
            </w:r>
          </w:p>
        </w:tc>
        <w:tc>
          <w:tcPr>
            <w:tcW w:w="1701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84941F1" w14:textId="77777777" w:rsidR="00446301" w:rsidRPr="0062670F" w:rsidRDefault="00446301" w:rsidP="00446301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Varoluşsal Düşünmenin Temelleri</w:t>
            </w:r>
          </w:p>
        </w:tc>
        <w:tc>
          <w:tcPr>
            <w:tcW w:w="738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1D737F6A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EBB635" w14:textId="519E4C2D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A1201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5188DB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</w:tcPr>
          <w:p w14:paraId="0AFC00E5" w14:textId="77777777" w:rsidR="00446301" w:rsidRPr="005717B0" w:rsidRDefault="00446301" w:rsidP="00446301">
            <w:pPr>
              <w:spacing w:before="20" w:after="20"/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7761EEE0" w14:textId="77777777" w:rsidTr="00446301">
        <w:tc>
          <w:tcPr>
            <w:tcW w:w="3306" w:type="dxa"/>
            <w:vMerge/>
            <w:shd w:val="clear" w:color="auto" w:fill="auto"/>
          </w:tcPr>
          <w:p w14:paraId="213BEAF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2B1EA8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E7E6E55" w14:textId="77777777" w:rsidR="00446301" w:rsidRPr="0062670F" w:rsidRDefault="00446301" w:rsidP="00446301">
            <w:pPr>
              <w:tabs>
                <w:tab w:val="left" w:pos="4395"/>
              </w:tabs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i/>
                <w:color w:val="262626"/>
                <w:sz w:val="20"/>
                <w:szCs w:val="20"/>
                <w:lang w:val="tr-TR"/>
              </w:rPr>
              <w:t>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35B80B1" w14:textId="77777777" w:rsidR="00446301" w:rsidRPr="0062670F" w:rsidRDefault="00446301" w:rsidP="00446301">
            <w:pPr>
              <w:tabs>
                <w:tab w:val="left" w:pos="4395"/>
              </w:tabs>
              <w:rPr>
                <w:color w:val="262626"/>
                <w:sz w:val="20"/>
                <w:szCs w:val="20"/>
                <w:lang w:val="tr-TR"/>
              </w:rPr>
            </w:pPr>
            <w:r w:rsidRPr="006A111A">
              <w:rPr>
                <w:sz w:val="20"/>
                <w:szCs w:val="20"/>
                <w:lang w:val="tr-TR"/>
              </w:rPr>
              <w:t>Felsefenin Unsurları Etik, Din, Bilgi İlişkisinde Ontolojik Düşünceler</w:t>
            </w:r>
          </w:p>
        </w:tc>
        <w:tc>
          <w:tcPr>
            <w:tcW w:w="738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4864E54F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BDEDD3" w14:textId="3D2EBE7A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9A798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7F5A4B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0B7D48D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35353D26" w14:textId="77777777" w:rsidTr="00446301">
        <w:tc>
          <w:tcPr>
            <w:tcW w:w="3306" w:type="dxa"/>
            <w:vMerge/>
            <w:shd w:val="clear" w:color="auto" w:fill="auto"/>
          </w:tcPr>
          <w:p w14:paraId="0315F66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7C9B483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6C2DCADB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33CC2DEB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A111A">
              <w:rPr>
                <w:sz w:val="20"/>
                <w:szCs w:val="20"/>
                <w:lang w:val="tr-TR"/>
              </w:rPr>
              <w:t xml:space="preserve">Etik; Aristoteles, İnsan Amacının Yerine Getirilmesi, İnsanın İşlevi, Erdem, </w:t>
            </w:r>
            <w:r>
              <w:rPr>
                <w:sz w:val="20"/>
                <w:szCs w:val="20"/>
                <w:lang w:val="tr-TR"/>
              </w:rPr>
              <w:t>Düşünme</w:t>
            </w:r>
            <w:r w:rsidRPr="006A111A">
              <w:rPr>
                <w:sz w:val="20"/>
                <w:szCs w:val="20"/>
                <w:lang w:val="tr-TR"/>
              </w:rPr>
              <w:t xml:space="preserve"> ve Seçim</w:t>
            </w:r>
          </w:p>
        </w:tc>
        <w:tc>
          <w:tcPr>
            <w:tcW w:w="738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3B0A5BAD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6BC462" w14:textId="5FF15FB6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59907C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08B752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06D8932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4130EB4A" w14:textId="77777777" w:rsidTr="00446301">
        <w:tc>
          <w:tcPr>
            <w:tcW w:w="3306" w:type="dxa"/>
            <w:vMerge/>
            <w:shd w:val="clear" w:color="auto" w:fill="auto"/>
          </w:tcPr>
          <w:p w14:paraId="5677A98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7B082C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5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994FB9B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43854CD0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tik; Görev Ahlakı</w:t>
            </w:r>
            <w:r w:rsidRPr="006A111A">
              <w:rPr>
                <w:sz w:val="20"/>
                <w:szCs w:val="20"/>
                <w:lang w:val="tr-TR"/>
              </w:rPr>
              <w:t xml:space="preserve">, </w:t>
            </w:r>
            <w:proofErr w:type="spellStart"/>
            <w:r w:rsidRPr="006A111A">
              <w:rPr>
                <w:sz w:val="20"/>
                <w:szCs w:val="20"/>
                <w:lang w:val="tr-TR"/>
              </w:rPr>
              <w:t>Immanuel</w:t>
            </w:r>
            <w:proofErr w:type="spellEnd"/>
            <w:r w:rsidRPr="006A111A">
              <w:rPr>
                <w:sz w:val="20"/>
                <w:szCs w:val="20"/>
                <w:lang w:val="tr-TR"/>
              </w:rPr>
              <w:t xml:space="preserve"> Kant</w:t>
            </w:r>
          </w:p>
        </w:tc>
        <w:tc>
          <w:tcPr>
            <w:tcW w:w="738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6BE0A9CB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DEAF9B" w14:textId="37B0A1CA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03A5A7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6B110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5EF391E5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40ECFED9" w14:textId="77777777" w:rsidTr="00446301">
        <w:tc>
          <w:tcPr>
            <w:tcW w:w="3306" w:type="dxa"/>
            <w:vMerge/>
            <w:shd w:val="clear" w:color="auto" w:fill="auto"/>
          </w:tcPr>
          <w:p w14:paraId="0CBF3B5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F54610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6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31C37DF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C981B0F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tik ve Varoluş</w:t>
            </w:r>
          </w:p>
        </w:tc>
        <w:tc>
          <w:tcPr>
            <w:tcW w:w="738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</w:tcPr>
          <w:p w14:paraId="2252FF5F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2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1B9FB9" w14:textId="77A3DD4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B6F98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850FEE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621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C10517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316A4ADF" w14:textId="77777777" w:rsidTr="00446301">
        <w:trPr>
          <w:gridAfter w:val="1"/>
          <w:wAfter w:w="28" w:type="dxa"/>
        </w:trPr>
        <w:tc>
          <w:tcPr>
            <w:tcW w:w="3306" w:type="dxa"/>
            <w:vMerge/>
            <w:shd w:val="clear" w:color="auto" w:fill="auto"/>
          </w:tcPr>
          <w:p w14:paraId="5EF9AD3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6DD6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7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A18FB76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B738A12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Ara Sınav</w:t>
            </w:r>
          </w:p>
        </w:tc>
        <w:tc>
          <w:tcPr>
            <w:tcW w:w="703" w:type="dxa"/>
            <w:gridSpan w:val="2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</w:tcPr>
          <w:p w14:paraId="1A84DB30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75D983A5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64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9C4E86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6B7D2EA3" w14:textId="13822C0E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319C1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26AFC261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17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C0BEBB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  <w:p w14:paraId="6061EE50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578" w:type="dxa"/>
            <w:vMerge w:val="restar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8005FDC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154F9336" w14:textId="77777777" w:rsidTr="00446301">
        <w:trPr>
          <w:gridAfter w:val="1"/>
          <w:wAfter w:w="28" w:type="dxa"/>
        </w:trPr>
        <w:tc>
          <w:tcPr>
            <w:tcW w:w="3306" w:type="dxa"/>
            <w:vMerge/>
            <w:shd w:val="clear" w:color="auto" w:fill="auto"/>
          </w:tcPr>
          <w:p w14:paraId="55C71F9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313776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8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2CD8E0A5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172EEA31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A111A">
              <w:rPr>
                <w:sz w:val="20"/>
                <w:szCs w:val="20"/>
                <w:lang w:val="tr-TR"/>
              </w:rPr>
              <w:t xml:space="preserve">Varoluş ve Varlığın Anlamı, </w:t>
            </w:r>
            <w:proofErr w:type="spellStart"/>
            <w:r w:rsidRPr="006A111A">
              <w:rPr>
                <w:sz w:val="20"/>
                <w:szCs w:val="20"/>
                <w:lang w:val="tr-TR"/>
              </w:rPr>
              <w:t>Sezgicilik</w:t>
            </w:r>
            <w:proofErr w:type="spellEnd"/>
            <w:r w:rsidRPr="006A111A">
              <w:rPr>
                <w:sz w:val="20"/>
                <w:szCs w:val="20"/>
                <w:lang w:val="tr-TR"/>
              </w:rPr>
              <w:t xml:space="preserve"> ve Varoluş</w:t>
            </w:r>
          </w:p>
        </w:tc>
        <w:tc>
          <w:tcPr>
            <w:tcW w:w="703" w:type="dxa"/>
            <w:gridSpan w:val="2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DDB21E1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164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AAFAAE6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3C24A1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55FD9E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578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3EF7B08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747280DA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28CF460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2BE31F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9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590A0A2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86F4C01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Epistemoloji</w:t>
            </w:r>
          </w:p>
        </w:tc>
        <w:tc>
          <w:tcPr>
            <w:tcW w:w="70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40C3A472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887A57" w14:textId="30CA821A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A15AE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AE5EED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D7C4BBE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4C22DEE2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67C61A5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35EC574A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0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46DD7EC2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3A54C041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İnanç</w:t>
            </w:r>
          </w:p>
        </w:tc>
        <w:tc>
          <w:tcPr>
            <w:tcW w:w="70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6060470B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924B22" w14:textId="10B45BED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944E5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B4F476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F132297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4264C485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70CD70D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46E17A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11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5E8D78B1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62670F">
              <w:rPr>
                <w:sz w:val="20"/>
                <w:szCs w:val="20"/>
                <w:lang w:val="tr-TR"/>
              </w:rPr>
              <w:t>1</w:t>
            </w:r>
            <w:r>
              <w:rPr>
                <w:sz w:val="20"/>
                <w:szCs w:val="20"/>
                <w:lang w:val="tr-TR"/>
              </w:rPr>
              <w:t>1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45C0C25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anat Felsefesi</w:t>
            </w:r>
          </w:p>
        </w:tc>
        <w:tc>
          <w:tcPr>
            <w:tcW w:w="70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0A4ACC39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896605" w14:textId="70CE1710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1BBA51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C76980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327368D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61856DAD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2ED4018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64C52E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2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914D869" w14:textId="77777777" w:rsidR="00446301" w:rsidRPr="0062670F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7FBEF6FA" w14:textId="77777777" w:rsidR="00446301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Sanat, Edebiyat ve Psikanaliz Felsefesi</w:t>
            </w:r>
          </w:p>
        </w:tc>
        <w:tc>
          <w:tcPr>
            <w:tcW w:w="703" w:type="dxa"/>
            <w:gridSpan w:val="2"/>
            <w:tcBorders>
              <w:top w:val="nil"/>
              <w:bottom w:val="nil"/>
              <w:right w:val="nil"/>
            </w:tcBorders>
            <w:shd w:val="clear" w:color="auto" w:fill="auto"/>
          </w:tcPr>
          <w:p w14:paraId="5C15D5EC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 xml:space="preserve"> D1</w:t>
            </w:r>
          </w:p>
        </w:tc>
        <w:tc>
          <w:tcPr>
            <w:tcW w:w="1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C9760" w14:textId="20BD9F7A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081324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7</w:t>
            </w: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D3410B" w14:textId="77777777" w:rsidR="00446301" w:rsidRPr="005717B0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  <w:r w:rsidRPr="005717B0">
              <w:rPr>
                <w:color w:val="000000" w:themeColor="text1"/>
                <w:sz w:val="20"/>
                <w:szCs w:val="20"/>
                <w:lang w:val="tr-TR"/>
              </w:rPr>
              <w:t>D9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D730B4E" w14:textId="77777777" w:rsidR="00446301" w:rsidRPr="000A5299" w:rsidRDefault="00446301" w:rsidP="00446301">
            <w:pPr>
              <w:tabs>
                <w:tab w:val="left" w:pos="4395"/>
              </w:tabs>
              <w:jc w:val="both"/>
              <w:rPr>
                <w:color w:val="000000" w:themeColor="text1"/>
                <w:sz w:val="20"/>
                <w:szCs w:val="20"/>
                <w:lang w:val="tr-TR"/>
              </w:rPr>
            </w:pPr>
          </w:p>
        </w:tc>
      </w:tr>
      <w:tr w:rsidR="00446301" w:rsidRPr="0062670F" w14:paraId="7B9BF251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56CD647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094AC56" w14:textId="77777777" w:rsidR="00446301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3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02A41711" w14:textId="77777777" w:rsidR="00446301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6C15A703" w14:textId="77777777" w:rsidR="00446301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Dönemin Gözden Geçirilmesi</w:t>
            </w:r>
          </w:p>
        </w:tc>
        <w:tc>
          <w:tcPr>
            <w:tcW w:w="703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5B51502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64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EF39BF5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2B2E29E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3AC8E5B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57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6DDE136B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446301" w:rsidRPr="0062670F" w14:paraId="08FFEC17" w14:textId="77777777" w:rsidTr="00446301">
        <w:trPr>
          <w:gridAfter w:val="1"/>
          <w:wAfter w:w="28" w:type="dxa"/>
        </w:trPr>
        <w:tc>
          <w:tcPr>
            <w:tcW w:w="3306" w:type="dxa"/>
            <w:shd w:val="clear" w:color="auto" w:fill="auto"/>
          </w:tcPr>
          <w:p w14:paraId="28AC16C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CF25B74" w14:textId="77777777" w:rsidR="00446301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K14</w:t>
            </w:r>
          </w:p>
        </w:tc>
        <w:tc>
          <w:tcPr>
            <w:tcW w:w="978" w:type="dxa"/>
            <w:gridSpan w:val="4"/>
            <w:shd w:val="clear" w:color="auto" w:fill="auto"/>
          </w:tcPr>
          <w:p w14:paraId="28AB73D1" w14:textId="77777777" w:rsidR="00446301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701" w:type="dxa"/>
            <w:gridSpan w:val="4"/>
            <w:shd w:val="clear" w:color="auto" w:fill="auto"/>
          </w:tcPr>
          <w:p w14:paraId="5486EA5F" w14:textId="77777777" w:rsidR="00446301" w:rsidRDefault="00446301" w:rsidP="00446301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Final Sınavı</w:t>
            </w:r>
          </w:p>
        </w:tc>
        <w:tc>
          <w:tcPr>
            <w:tcW w:w="703" w:type="dxa"/>
            <w:gridSpan w:val="2"/>
            <w:tcBorders>
              <w:top w:val="nil"/>
              <w:right w:val="nil"/>
            </w:tcBorders>
            <w:shd w:val="clear" w:color="auto" w:fill="auto"/>
            <w:vAlign w:val="center"/>
          </w:tcPr>
          <w:p w14:paraId="56DA295C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164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A718904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1036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0A202B8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24F2363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578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510D5EF0" w14:textId="77777777" w:rsidR="00446301" w:rsidRPr="0062670F" w:rsidRDefault="00446301" w:rsidP="00446301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</w:p>
        </w:tc>
      </w:tr>
      <w:tr w:rsidR="00446301" w:rsidRPr="0062670F" w14:paraId="7228A814" w14:textId="77777777" w:rsidTr="00446301">
        <w:trPr>
          <w:gridAfter w:val="1"/>
          <w:wAfter w:w="28" w:type="dxa"/>
          <w:trHeight w:val="411"/>
        </w:trPr>
        <w:tc>
          <w:tcPr>
            <w:tcW w:w="3306" w:type="dxa"/>
            <w:vMerge w:val="restart"/>
            <w:shd w:val="clear" w:color="auto" w:fill="auto"/>
          </w:tcPr>
          <w:p w14:paraId="5D10EC1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nim Değerlendirme Metotları, </w:t>
            </w:r>
          </w:p>
          <w:p w14:paraId="6D3E485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Notuna Etki Ağırlıkları, Uygulama ve Telafi Kuralları</w:t>
            </w:r>
          </w:p>
        </w:tc>
        <w:tc>
          <w:tcPr>
            <w:tcW w:w="795" w:type="dxa"/>
            <w:shd w:val="clear" w:color="auto" w:fill="auto"/>
          </w:tcPr>
          <w:p w14:paraId="0969C923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A55F8B1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Tür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F3261E4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ğırlık</w:t>
            </w:r>
          </w:p>
        </w:tc>
        <w:tc>
          <w:tcPr>
            <w:tcW w:w="1867" w:type="dxa"/>
            <w:gridSpan w:val="7"/>
            <w:shd w:val="clear" w:color="auto" w:fill="auto"/>
          </w:tcPr>
          <w:p w14:paraId="1AE2152A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 Kuralı</w:t>
            </w:r>
            <w:r w:rsidRPr="0062670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2431" w:type="dxa"/>
            <w:gridSpan w:val="7"/>
            <w:shd w:val="clear" w:color="auto" w:fill="auto"/>
          </w:tcPr>
          <w:p w14:paraId="6E529B9C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afi Kuralı</w:t>
            </w:r>
          </w:p>
        </w:tc>
      </w:tr>
      <w:tr w:rsidR="00446301" w:rsidRPr="0062670F" w14:paraId="5AA97DEA" w14:textId="77777777" w:rsidTr="00446301">
        <w:trPr>
          <w:gridAfter w:val="1"/>
          <w:wAfter w:w="28" w:type="dxa"/>
          <w:trHeight w:val="240"/>
        </w:trPr>
        <w:tc>
          <w:tcPr>
            <w:tcW w:w="3306" w:type="dxa"/>
            <w:vMerge/>
            <w:shd w:val="clear" w:color="auto" w:fill="auto"/>
          </w:tcPr>
          <w:p w14:paraId="1CC50393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4D26DF1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1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67485FA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 xml:space="preserve">Ara 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a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5E8A404A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  <w:r w:rsidRPr="00282639">
              <w:rPr>
                <w:color w:val="262626"/>
                <w:sz w:val="20"/>
                <w:szCs w:val="20"/>
                <w:lang w:val="tr-TR"/>
              </w:rPr>
              <w:t>%30</w:t>
            </w:r>
          </w:p>
        </w:tc>
        <w:tc>
          <w:tcPr>
            <w:tcW w:w="1867" w:type="dxa"/>
            <w:gridSpan w:val="7"/>
            <w:shd w:val="clear" w:color="auto" w:fill="auto"/>
          </w:tcPr>
          <w:p w14:paraId="78D140AE" w14:textId="77777777" w:rsidR="00446301" w:rsidRPr="0062670F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Sınıf içi tartışma ve sınav haftasına kadar olan tüm konuları kapsar.</w:t>
            </w:r>
          </w:p>
        </w:tc>
        <w:tc>
          <w:tcPr>
            <w:tcW w:w="2431" w:type="dxa"/>
            <w:gridSpan w:val="7"/>
            <w:shd w:val="clear" w:color="auto" w:fill="auto"/>
          </w:tcPr>
          <w:p w14:paraId="0EAB3F56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color w:val="262626"/>
                <w:sz w:val="20"/>
                <w:szCs w:val="20"/>
                <w:lang w:val="tr-TR"/>
              </w:rPr>
              <w:t>Sağlık sorunu gibi geçerli bir sebepten dolayı sınavı kaçıran (ve bu yönde</w:t>
            </w:r>
            <w:r>
              <w:rPr>
                <w:color w:val="262626"/>
                <w:sz w:val="20"/>
                <w:szCs w:val="20"/>
                <w:lang w:val="tr-TR"/>
              </w:rPr>
              <w:t xml:space="preserve"> en az 2 gün olmak kaydıyla</w:t>
            </w:r>
            <w:r w:rsidRPr="0062670F">
              <w:rPr>
                <w:color w:val="262626"/>
                <w:sz w:val="20"/>
                <w:szCs w:val="20"/>
                <w:lang w:val="tr-TR"/>
              </w:rPr>
              <w:t xml:space="preserve"> belge sunan) öğrencilere telafi sınavı uygulanır.</w:t>
            </w:r>
          </w:p>
        </w:tc>
      </w:tr>
      <w:tr w:rsidR="00446301" w:rsidRPr="0062670F" w14:paraId="55D4C531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3350524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B71203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2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2DEDE78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ısa Sınav (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)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AD8D295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0B13671D" w14:textId="77777777" w:rsidR="00446301" w:rsidRPr="00885220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026773DE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4DF6AE27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5E9DD5D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820D52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3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4E9DCFF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173F5926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744BBF4C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18F6C52A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48AA845E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0B83FC7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179231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4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F441C9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Proje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7309DAFE" w14:textId="77777777" w:rsidR="00446301" w:rsidRPr="00282639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5C233224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4D477042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0ABD0068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50A4F5A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6371940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5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749F5B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Rapo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0B644766" w14:textId="77777777" w:rsidR="00446301" w:rsidRPr="00282639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2113C655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0EAC8027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565ABA79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0FC55E0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1B476D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6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233F5F6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unu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513C020E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0627B4CC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3C4FA431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58405A51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71B0A98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21642CE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7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B1C899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Katılım/Etkileşim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30D74B9C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%3</w:t>
            </w:r>
            <w:r w:rsidRPr="00282639">
              <w:rPr>
                <w:color w:val="262626"/>
                <w:sz w:val="20"/>
                <w:szCs w:val="20"/>
                <w:lang w:val="tr-TR"/>
              </w:rPr>
              <w:t>0</w:t>
            </w:r>
          </w:p>
        </w:tc>
        <w:tc>
          <w:tcPr>
            <w:tcW w:w="1867" w:type="dxa"/>
            <w:gridSpan w:val="7"/>
            <w:shd w:val="clear" w:color="auto" w:fill="auto"/>
          </w:tcPr>
          <w:p w14:paraId="4E7C6CC6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  <w:r w:rsidRPr="00446301">
              <w:rPr>
                <w:color w:val="262626"/>
                <w:sz w:val="20"/>
                <w:szCs w:val="20"/>
                <w:lang w:val="tr-TR"/>
              </w:rPr>
              <w:t>Öğrencilerin dersten önce verilen bölümleri ve diğer okumaları okuması beklenmektedir. Sınıf tartışmalarına katılmaları ve görüşlerini bildirmeleri ve soruları cevaplamaları beklenmektedir. Öğrenciler uygun disiplin, davranış ve sorumluluk sergilemelidir.</w:t>
            </w:r>
          </w:p>
        </w:tc>
        <w:tc>
          <w:tcPr>
            <w:tcW w:w="2431" w:type="dxa"/>
            <w:gridSpan w:val="7"/>
            <w:shd w:val="clear" w:color="auto" w:fill="auto"/>
          </w:tcPr>
          <w:p w14:paraId="1665BE40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1EF6A8D3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37D5B0B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BE832E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8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35F6393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./Saha Çalışması 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41FCBBC8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17BCBD3A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3EB41E2E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20325F54" w14:textId="77777777" w:rsidTr="00446301">
        <w:trPr>
          <w:gridAfter w:val="1"/>
          <w:wAfter w:w="28" w:type="dxa"/>
          <w:trHeight w:val="234"/>
        </w:trPr>
        <w:tc>
          <w:tcPr>
            <w:tcW w:w="3306" w:type="dxa"/>
            <w:vMerge/>
            <w:shd w:val="clear" w:color="auto" w:fill="auto"/>
          </w:tcPr>
          <w:p w14:paraId="77B75F8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50D86C5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D9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19C1761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Final Sınavı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2DDB1496" w14:textId="77777777" w:rsidR="00446301" w:rsidRPr="00282639" w:rsidRDefault="00446301" w:rsidP="00446301">
            <w:pPr>
              <w:pStyle w:val="ListeParagraf"/>
              <w:spacing w:before="20" w:after="20"/>
              <w:ind w:left="357"/>
              <w:rPr>
                <w:color w:val="262626"/>
                <w:sz w:val="20"/>
                <w:szCs w:val="20"/>
                <w:lang w:val="tr-TR"/>
              </w:rPr>
            </w:pPr>
            <w:r w:rsidRPr="00282639">
              <w:rPr>
                <w:color w:val="262626"/>
                <w:sz w:val="20"/>
                <w:szCs w:val="20"/>
                <w:lang w:val="tr-TR"/>
              </w:rPr>
              <w:t>%40</w:t>
            </w:r>
          </w:p>
        </w:tc>
        <w:tc>
          <w:tcPr>
            <w:tcW w:w="1867" w:type="dxa"/>
            <w:gridSpan w:val="7"/>
            <w:shd w:val="clear" w:color="auto" w:fill="auto"/>
          </w:tcPr>
          <w:p w14:paraId="48B190FD" w14:textId="77777777" w:rsidR="00446301" w:rsidRPr="0062670F" w:rsidRDefault="00446301" w:rsidP="00446301">
            <w:pPr>
              <w:pStyle w:val="ListeParagraf"/>
              <w:spacing w:before="20" w:after="20"/>
              <w:ind w:left="357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5F141339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color w:val="262626"/>
                <w:sz w:val="20"/>
                <w:szCs w:val="20"/>
                <w:lang w:val="tr-TR"/>
              </w:rPr>
              <w:t>Sağlık sorunu gibi geçerli bir sebepten dolayı sınavı kaçıran (ve bu yönde</w:t>
            </w:r>
            <w:r>
              <w:rPr>
                <w:color w:val="262626"/>
                <w:sz w:val="20"/>
                <w:szCs w:val="20"/>
                <w:lang w:val="tr-TR"/>
              </w:rPr>
              <w:t xml:space="preserve"> en az </w:t>
            </w:r>
            <w:r>
              <w:rPr>
                <w:color w:val="262626"/>
                <w:sz w:val="20"/>
                <w:szCs w:val="20"/>
                <w:lang w:val="tr-TR"/>
              </w:rPr>
              <w:lastRenderedPageBreak/>
              <w:t>2 gün olmak kaydıyla</w:t>
            </w:r>
            <w:r w:rsidRPr="0062670F">
              <w:rPr>
                <w:color w:val="262626"/>
                <w:sz w:val="20"/>
                <w:szCs w:val="20"/>
                <w:lang w:val="tr-TR"/>
              </w:rPr>
              <w:t xml:space="preserve"> belge sunan) öğrencilere telafi sınavı uygulanır.</w:t>
            </w:r>
          </w:p>
        </w:tc>
      </w:tr>
      <w:tr w:rsidR="00446301" w:rsidRPr="0062670F" w14:paraId="0BD1517C" w14:textId="77777777" w:rsidTr="00446301">
        <w:trPr>
          <w:gridAfter w:val="1"/>
          <w:wAfter w:w="28" w:type="dxa"/>
          <w:trHeight w:val="407"/>
        </w:trPr>
        <w:tc>
          <w:tcPr>
            <w:tcW w:w="3306" w:type="dxa"/>
            <w:vMerge/>
            <w:shd w:val="clear" w:color="auto" w:fill="auto"/>
          </w:tcPr>
          <w:p w14:paraId="477FE96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5" w:type="dxa"/>
            <w:shd w:val="clear" w:color="auto" w:fill="auto"/>
          </w:tcPr>
          <w:p w14:paraId="11296CE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</w:t>
            </w:r>
            <w:r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1739" w:type="dxa"/>
            <w:gridSpan w:val="6"/>
            <w:shd w:val="clear" w:color="auto" w:fill="auto"/>
          </w:tcPr>
          <w:p w14:paraId="7D44CAD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940" w:type="dxa"/>
            <w:gridSpan w:val="2"/>
            <w:shd w:val="clear" w:color="auto" w:fill="auto"/>
          </w:tcPr>
          <w:p w14:paraId="53276969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1867" w:type="dxa"/>
            <w:gridSpan w:val="7"/>
            <w:shd w:val="clear" w:color="auto" w:fill="auto"/>
          </w:tcPr>
          <w:p w14:paraId="2A03B4FE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2431" w:type="dxa"/>
            <w:gridSpan w:val="7"/>
            <w:shd w:val="clear" w:color="auto" w:fill="auto"/>
          </w:tcPr>
          <w:p w14:paraId="6B433190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4FD94EB3" w14:textId="77777777" w:rsidTr="00446301">
        <w:trPr>
          <w:trHeight w:val="407"/>
        </w:trPr>
        <w:tc>
          <w:tcPr>
            <w:tcW w:w="3306" w:type="dxa"/>
            <w:vMerge/>
            <w:shd w:val="clear" w:color="auto" w:fill="auto"/>
          </w:tcPr>
          <w:p w14:paraId="782FB25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534" w:type="dxa"/>
            <w:gridSpan w:val="7"/>
            <w:shd w:val="clear" w:color="auto" w:fill="auto"/>
          </w:tcPr>
          <w:p w14:paraId="58DAECC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5266" w:type="dxa"/>
            <w:gridSpan w:val="17"/>
            <w:shd w:val="clear" w:color="auto" w:fill="auto"/>
          </w:tcPr>
          <w:p w14:paraId="61BAA1A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%100</w:t>
            </w:r>
          </w:p>
        </w:tc>
      </w:tr>
      <w:tr w:rsidR="00446301" w:rsidRPr="0062670F" w14:paraId="112F1BD9" w14:textId="77777777" w:rsidTr="00446301">
        <w:trPr>
          <w:trHeight w:val="407"/>
        </w:trPr>
        <w:tc>
          <w:tcPr>
            <w:tcW w:w="3306" w:type="dxa"/>
            <w:shd w:val="clear" w:color="auto" w:fill="auto"/>
          </w:tcPr>
          <w:p w14:paraId="5EAD159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31226FFD" w14:textId="77777777" w:rsidR="00446301" w:rsidRPr="001753EF" w:rsidRDefault="00446301" w:rsidP="00446301">
            <w:pPr>
              <w:pStyle w:val="ListeParagraf"/>
              <w:numPr>
                <w:ilvl w:val="0"/>
                <w:numId w:val="18"/>
              </w:num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proofErr w:type="spellStart"/>
            <w:r w:rsidRPr="00DB5EED">
              <w:rPr>
                <w:color w:val="000000"/>
                <w:sz w:val="20"/>
                <w:szCs w:val="20"/>
              </w:rPr>
              <w:t>Öğrenciler</w:t>
            </w:r>
            <w:proofErr w:type="spellEnd"/>
            <w:r w:rsidRPr="00DB5EE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B5EED">
              <w:rPr>
                <w:color w:val="000000"/>
                <w:sz w:val="20"/>
                <w:szCs w:val="20"/>
              </w:rPr>
              <w:t>öğrenme</w:t>
            </w:r>
            <w:proofErr w:type="spellEnd"/>
            <w:r w:rsidRPr="00DB5EED"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B5EED">
              <w:rPr>
                <w:color w:val="000000"/>
                <w:sz w:val="20"/>
                <w:szCs w:val="20"/>
              </w:rPr>
              <w:t>çıktılarını</w:t>
            </w:r>
            <w:proofErr w:type="spellEnd"/>
            <w:r w:rsidRPr="00DB5EED">
              <w:rPr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quiz, </w:t>
            </w:r>
            <w:proofErr w:type="spellStart"/>
            <w:r>
              <w:rPr>
                <w:color w:val="000000"/>
                <w:sz w:val="20"/>
                <w:szCs w:val="20"/>
              </w:rPr>
              <w:t>ara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sınav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v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final </w:t>
            </w:r>
            <w:proofErr w:type="spellStart"/>
            <w:r>
              <w:rPr>
                <w:color w:val="000000"/>
                <w:sz w:val="20"/>
                <w:szCs w:val="20"/>
              </w:rPr>
              <w:t>sınavlarıyla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v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sınıf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iç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ders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katılımlarıyla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göstereceklerdir</w:t>
            </w:r>
            <w:proofErr w:type="spellEnd"/>
            <w:r>
              <w:rPr>
                <w:color w:val="000000"/>
                <w:sz w:val="20"/>
                <w:szCs w:val="20"/>
              </w:rPr>
              <w:t>.</w:t>
            </w:r>
          </w:p>
        </w:tc>
      </w:tr>
      <w:tr w:rsidR="00446301" w:rsidRPr="0062670F" w14:paraId="78606371" w14:textId="77777777" w:rsidTr="00446301">
        <w:trPr>
          <w:trHeight w:val="407"/>
        </w:trPr>
        <w:tc>
          <w:tcPr>
            <w:tcW w:w="3306" w:type="dxa"/>
            <w:shd w:val="clear" w:color="auto" w:fill="auto"/>
          </w:tcPr>
          <w:p w14:paraId="574C0CA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Harf Notu Belirleme Metodu</w:t>
            </w:r>
          </w:p>
        </w:tc>
        <w:tc>
          <w:tcPr>
            <w:tcW w:w="7800" w:type="dxa"/>
            <w:gridSpan w:val="24"/>
            <w:shd w:val="clear" w:color="auto" w:fill="auto"/>
          </w:tcPr>
          <w:p w14:paraId="1B8D4A31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rf notu, her bir değerlendirme metoduna verilen ağırlık neticesinde hesaplanır.</w:t>
            </w:r>
          </w:p>
          <w:p w14:paraId="1663FB24" w14:textId="77777777" w:rsidR="00446301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14A6568B" w14:textId="77777777" w:rsidR="00446301" w:rsidRDefault="00446301" w:rsidP="00446301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ar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otun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irleme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ç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şağıda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blo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ullanılır</w:t>
            </w:r>
            <w:proofErr w:type="spellEnd"/>
            <w:r>
              <w:rPr>
                <w:sz w:val="20"/>
                <w:szCs w:val="20"/>
              </w:rPr>
              <w:t>:</w:t>
            </w:r>
          </w:p>
          <w:p w14:paraId="4C52CA64" w14:textId="77777777" w:rsidR="00446301" w:rsidRDefault="00446301" w:rsidP="00446301">
            <w:pPr>
              <w:spacing w:before="20" w:after="20"/>
              <w:rPr>
                <w:sz w:val="20"/>
                <w:szCs w:val="20"/>
              </w:rPr>
            </w:pPr>
          </w:p>
          <w:tbl>
            <w:tblPr>
              <w:tblW w:w="5892" w:type="dxa"/>
              <w:tblInd w:w="4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023"/>
              <w:gridCol w:w="594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  <w:gridCol w:w="475"/>
            </w:tblGrid>
            <w:tr w:rsidR="00446301" w14:paraId="4994E66C" w14:textId="77777777" w:rsidTr="00112AE1">
              <w:trPr>
                <w:trHeight w:val="197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F2B4B80" w14:textId="77777777" w:rsidR="00446301" w:rsidRDefault="00446301" w:rsidP="00446301">
                  <w:pPr>
                    <w:framePr w:hSpace="141" w:wrap="around" w:vAnchor="text" w:hAnchor="margin" w:xAlign="center" w:y="-5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Total points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AFC39ED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100-9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9471D6E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94-9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840C0C1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9-8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72F8401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84-8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4E7F6AE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9-7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1EF1C4B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74-7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D1D5418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9-6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92FF74F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64-60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02F5C54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9-55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3F5D90F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54-50</w:t>
                  </w:r>
                </w:p>
              </w:tc>
            </w:tr>
            <w:tr w:rsidR="00446301" w14:paraId="6CE701C6" w14:textId="77777777" w:rsidTr="00112AE1">
              <w:trPr>
                <w:trHeight w:val="212"/>
              </w:trPr>
              <w:tc>
                <w:tcPr>
                  <w:tcW w:w="102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0588C22" w14:textId="77777777" w:rsidR="00446301" w:rsidRDefault="00446301" w:rsidP="00446301">
                  <w:pPr>
                    <w:framePr w:hSpace="141" w:wrap="around" w:vAnchor="text" w:hAnchor="margin" w:xAlign="center" w:y="-56"/>
                    <w:rPr>
                      <w:rFonts w:ascii="Times" w:hAnsi="Times" w:cs="Arial"/>
                      <w:b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b/>
                      <w:sz w:val="18"/>
                      <w:szCs w:val="18"/>
                    </w:rPr>
                    <w:t>Letter Grade</w:t>
                  </w:r>
                </w:p>
              </w:tc>
              <w:tc>
                <w:tcPr>
                  <w:tcW w:w="5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1004D876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4F0CDC2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A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512495E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69957655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5E99D42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B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E42A28E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D62D031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2D9C0E4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C-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6C9C38B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+</w:t>
                  </w:r>
                </w:p>
              </w:tc>
              <w:tc>
                <w:tcPr>
                  <w:tcW w:w="4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55F87BB" w14:textId="77777777" w:rsidR="00446301" w:rsidRDefault="00446301" w:rsidP="00446301">
                  <w:pPr>
                    <w:framePr w:hSpace="141" w:wrap="around" w:vAnchor="text" w:hAnchor="margin" w:xAlign="center" w:y="-56"/>
                    <w:jc w:val="center"/>
                    <w:rPr>
                      <w:rFonts w:ascii="Times" w:hAnsi="Times" w:cs="Arial"/>
                      <w:sz w:val="18"/>
                      <w:szCs w:val="18"/>
                    </w:rPr>
                  </w:pPr>
                  <w:r>
                    <w:rPr>
                      <w:rFonts w:ascii="Times" w:hAnsi="Times" w:cs="Arial"/>
                      <w:sz w:val="18"/>
                      <w:szCs w:val="18"/>
                    </w:rPr>
                    <w:t>D</w:t>
                  </w:r>
                </w:p>
              </w:tc>
            </w:tr>
          </w:tbl>
          <w:p w14:paraId="753BF80C" w14:textId="77777777" w:rsidR="00446301" w:rsidRDefault="00446301" w:rsidP="00446301">
            <w:pPr>
              <w:spacing w:before="20" w:after="20"/>
              <w:rPr>
                <w:sz w:val="20"/>
                <w:szCs w:val="20"/>
              </w:rPr>
            </w:pPr>
          </w:p>
          <w:p w14:paraId="18A7CC96" w14:textId="77777777" w:rsidR="00446301" w:rsidRPr="0062670F" w:rsidRDefault="00446301" w:rsidP="00446301">
            <w:pPr>
              <w:spacing w:before="20" w:after="20"/>
              <w:ind w:left="90"/>
              <w:jc w:val="both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18897880" w14:textId="77777777" w:rsidTr="00446301">
        <w:trPr>
          <w:trHeight w:val="135"/>
        </w:trPr>
        <w:tc>
          <w:tcPr>
            <w:tcW w:w="3306" w:type="dxa"/>
            <w:vMerge w:val="restart"/>
            <w:shd w:val="clear" w:color="auto" w:fill="auto"/>
          </w:tcPr>
          <w:p w14:paraId="24D3D4C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Öğretim </w:t>
            </w: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Metodları</w:t>
            </w:r>
            <w:proofErr w:type="spellEnd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, Tahmini Öğrenci Yükü</w:t>
            </w:r>
          </w:p>
        </w:tc>
        <w:tc>
          <w:tcPr>
            <w:tcW w:w="1131" w:type="dxa"/>
            <w:gridSpan w:val="4"/>
            <w:shd w:val="clear" w:color="auto" w:fill="auto"/>
          </w:tcPr>
          <w:p w14:paraId="6D975B9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No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62A0B22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ür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49DE578E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çıklama</w:t>
            </w:r>
          </w:p>
        </w:tc>
        <w:tc>
          <w:tcPr>
            <w:tcW w:w="606" w:type="dxa"/>
            <w:gridSpan w:val="2"/>
            <w:shd w:val="clear" w:color="auto" w:fill="auto"/>
          </w:tcPr>
          <w:p w14:paraId="71D1CBEF" w14:textId="77777777" w:rsidR="00446301" w:rsidRPr="0062670F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at</w:t>
            </w:r>
          </w:p>
        </w:tc>
      </w:tr>
      <w:tr w:rsidR="00446301" w:rsidRPr="0062670F" w14:paraId="35D38DF6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6CE096E5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00" w:type="dxa"/>
            <w:gridSpan w:val="24"/>
            <w:shd w:val="clear" w:color="auto" w:fill="F2F2F2"/>
          </w:tcPr>
          <w:p w14:paraId="7F09CB92" w14:textId="77777777" w:rsidR="00446301" w:rsidRPr="0062670F" w:rsidRDefault="00446301" w:rsidP="0044630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 tarafından uygulanan süre</w:t>
            </w:r>
          </w:p>
        </w:tc>
      </w:tr>
      <w:tr w:rsidR="00446301" w:rsidRPr="0062670F" w14:paraId="6ECE7547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FF9DBD4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F731619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7D23C539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ınıf Dersi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60521D8E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4944C88C" w14:textId="77777777" w:rsidR="00446301" w:rsidRPr="0019086F" w:rsidRDefault="00446301" w:rsidP="00446301">
            <w:pPr>
              <w:spacing w:before="20" w:after="2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42</w:t>
            </w:r>
          </w:p>
        </w:tc>
      </w:tr>
      <w:tr w:rsidR="00446301" w:rsidRPr="0062670F" w14:paraId="609754AD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1761D8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2B56A951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2</w:t>
            </w:r>
          </w:p>
          <w:p w14:paraId="36AA5EE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2012" w:type="dxa"/>
            <w:gridSpan w:val="4"/>
            <w:shd w:val="clear" w:color="auto" w:fill="auto"/>
          </w:tcPr>
          <w:p w14:paraId="41074DB2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tkileşimli Ders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503C875F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3D221BF5" w14:textId="77777777" w:rsidR="00446301" w:rsidRPr="0019086F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4EE57737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2898666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99DA3C1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3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2FA02C9C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Problem Dersi 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2EDC1C23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4D303EC9" w14:textId="77777777" w:rsidR="00446301" w:rsidRPr="0019086F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05569BFB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541B5CC9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8C362C3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4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3AB0A137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Laboratuvar 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252594AC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2DC54E39" w14:textId="77777777" w:rsidR="00446301" w:rsidRPr="0062670F" w:rsidRDefault="00446301" w:rsidP="0044630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7A86C0E5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66AA934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8E19D68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5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42606D9B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Uygulama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0859B073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73D2D6C9" w14:textId="77777777" w:rsidR="00446301" w:rsidRPr="0062670F" w:rsidRDefault="00446301" w:rsidP="0044630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23BD52B4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1EA3165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19CD8E6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2939F2D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aha Çalışması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2F2591D9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4F58FBB6" w14:textId="77777777" w:rsidR="00446301" w:rsidRPr="0062670F" w:rsidRDefault="00446301" w:rsidP="00446301">
            <w:pPr>
              <w:spacing w:before="20" w:after="20"/>
              <w:ind w:left="90"/>
              <w:rPr>
                <w:i/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2365D887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311A983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800" w:type="dxa"/>
            <w:gridSpan w:val="24"/>
            <w:shd w:val="clear" w:color="auto" w:fill="F2F2F2"/>
          </w:tcPr>
          <w:p w14:paraId="644E1AC5" w14:textId="77777777" w:rsidR="00446301" w:rsidRPr="0062670F" w:rsidRDefault="00446301" w:rsidP="00446301">
            <w:pPr>
              <w:rPr>
                <w:i/>
                <w:color w:val="262626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ncinin ayırması beklenen tahmini süre</w:t>
            </w:r>
          </w:p>
        </w:tc>
      </w:tr>
      <w:tr w:rsidR="00446301" w:rsidRPr="0062670F" w14:paraId="20EAB3F8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1530682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D190B24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6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44CD55E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  <w:lang w:val="tr-TR"/>
              </w:rPr>
              <w:t>Quiz</w:t>
            </w:r>
            <w:proofErr w:type="spellEnd"/>
          </w:p>
        </w:tc>
        <w:tc>
          <w:tcPr>
            <w:tcW w:w="4051" w:type="dxa"/>
            <w:gridSpan w:val="14"/>
            <w:shd w:val="clear" w:color="auto" w:fill="auto"/>
          </w:tcPr>
          <w:p w14:paraId="146508BD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030CE646" w14:textId="77777777" w:rsidR="00446301" w:rsidRPr="008A5969" w:rsidRDefault="00446301" w:rsidP="00446301">
            <w:pPr>
              <w:spacing w:before="20" w:after="20"/>
              <w:ind w:left="9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6D70DCB5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6706EED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10056C00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7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3B0CF0D3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dev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7A7FAAA9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0EC317B3" w14:textId="77777777" w:rsidR="00446301" w:rsidRPr="002D26C8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4F2882B2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1DCFEBD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4C965F4E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8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3FD31DE2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 xml:space="preserve">Derse Hazırlık 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212E4C2F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082D5BD4" w14:textId="77777777" w:rsidR="00446301" w:rsidRPr="002D26C8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90</w:t>
            </w:r>
          </w:p>
        </w:tc>
      </w:tr>
      <w:tr w:rsidR="00446301" w:rsidRPr="0062670F" w14:paraId="5C2499AA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602AC6B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4167BCD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9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4D98441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Tekrarı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6578C6F3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657532A4" w14:textId="77777777" w:rsidR="00446301" w:rsidRPr="002D26C8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50</w:t>
            </w:r>
          </w:p>
        </w:tc>
      </w:tr>
      <w:tr w:rsidR="00446301" w:rsidRPr="0062670F" w14:paraId="7FE342C2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0327F1AB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2E6ED79B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0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6D522EC6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proofErr w:type="spellStart"/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Studyo</w:t>
            </w:r>
            <w:proofErr w:type="spellEnd"/>
          </w:p>
        </w:tc>
        <w:tc>
          <w:tcPr>
            <w:tcW w:w="4051" w:type="dxa"/>
            <w:gridSpan w:val="14"/>
            <w:shd w:val="clear" w:color="auto" w:fill="auto"/>
          </w:tcPr>
          <w:p w14:paraId="04D94E21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1F97068E" w14:textId="77777777" w:rsidR="00446301" w:rsidRPr="002D26C8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3F1D5728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4C85102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27C87B03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11</w:t>
            </w:r>
          </w:p>
        </w:tc>
        <w:tc>
          <w:tcPr>
            <w:tcW w:w="2012" w:type="dxa"/>
            <w:gridSpan w:val="4"/>
            <w:shd w:val="clear" w:color="auto" w:fill="auto"/>
          </w:tcPr>
          <w:p w14:paraId="5123DE5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 Saati</w:t>
            </w:r>
          </w:p>
        </w:tc>
        <w:tc>
          <w:tcPr>
            <w:tcW w:w="4051" w:type="dxa"/>
            <w:gridSpan w:val="14"/>
            <w:shd w:val="clear" w:color="auto" w:fill="auto"/>
          </w:tcPr>
          <w:p w14:paraId="68153E37" w14:textId="77777777" w:rsidR="00446301" w:rsidRPr="0062670F" w:rsidRDefault="00446301" w:rsidP="00446301">
            <w:pPr>
              <w:spacing w:before="20" w:after="20"/>
              <w:rPr>
                <w:sz w:val="18"/>
                <w:szCs w:val="18"/>
                <w:lang w:val="tr-TR"/>
              </w:rPr>
            </w:pPr>
          </w:p>
        </w:tc>
        <w:tc>
          <w:tcPr>
            <w:tcW w:w="606" w:type="dxa"/>
            <w:gridSpan w:val="2"/>
            <w:shd w:val="clear" w:color="auto" w:fill="auto"/>
          </w:tcPr>
          <w:p w14:paraId="1200ADEF" w14:textId="77777777" w:rsidR="00446301" w:rsidRPr="002D26C8" w:rsidRDefault="00446301" w:rsidP="00446301">
            <w:pPr>
              <w:spacing w:before="20" w:after="20"/>
              <w:ind w:left="90"/>
              <w:jc w:val="center"/>
              <w:rPr>
                <w:color w:val="262626"/>
                <w:sz w:val="20"/>
                <w:szCs w:val="20"/>
                <w:lang w:val="tr-TR"/>
              </w:rPr>
            </w:pPr>
            <w:r>
              <w:rPr>
                <w:color w:val="262626"/>
                <w:sz w:val="20"/>
                <w:szCs w:val="20"/>
                <w:lang w:val="tr-TR"/>
              </w:rPr>
              <w:t>30</w:t>
            </w:r>
          </w:p>
        </w:tc>
      </w:tr>
      <w:tr w:rsidR="00446301" w:rsidRPr="0062670F" w14:paraId="22A4730A" w14:textId="77777777" w:rsidTr="00446301">
        <w:trPr>
          <w:trHeight w:val="126"/>
        </w:trPr>
        <w:tc>
          <w:tcPr>
            <w:tcW w:w="3306" w:type="dxa"/>
            <w:vMerge/>
            <w:shd w:val="clear" w:color="auto" w:fill="auto"/>
          </w:tcPr>
          <w:p w14:paraId="63A56F3F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5CA9BC4C" w14:textId="77777777" w:rsidR="00446301" w:rsidRDefault="00446301" w:rsidP="0044630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</w:p>
          <w:p w14:paraId="76A98579" w14:textId="77777777" w:rsidR="00446301" w:rsidRPr="008A5969" w:rsidRDefault="00446301" w:rsidP="00446301">
            <w:pPr>
              <w:spacing w:before="20" w:after="20"/>
              <w:rPr>
                <w:b/>
                <w:color w:val="262626"/>
                <w:sz w:val="20"/>
                <w:szCs w:val="20"/>
                <w:lang w:val="tr-TR"/>
              </w:rPr>
            </w:pPr>
            <w:r w:rsidRPr="008A5969">
              <w:rPr>
                <w:b/>
                <w:color w:val="262626"/>
                <w:sz w:val="20"/>
                <w:szCs w:val="20"/>
                <w:lang w:val="tr-TR"/>
              </w:rPr>
              <w:t>TOPLAM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6072794D" w14:textId="77777777" w:rsidR="00446301" w:rsidRPr="002D26C8" w:rsidRDefault="00446301" w:rsidP="00446301">
            <w:pPr>
              <w:pStyle w:val="ListeParagraf"/>
              <w:spacing w:before="20" w:after="20"/>
              <w:ind w:left="0"/>
              <w:jc w:val="right"/>
              <w:rPr>
                <w:b/>
                <w:color w:val="262626"/>
                <w:sz w:val="20"/>
                <w:szCs w:val="20"/>
                <w:lang w:val="tr-TR"/>
              </w:rPr>
            </w:pPr>
            <w:r>
              <w:rPr>
                <w:b/>
                <w:color w:val="262626"/>
                <w:sz w:val="20"/>
                <w:szCs w:val="20"/>
                <w:lang w:val="tr-TR"/>
              </w:rPr>
              <w:t>212</w:t>
            </w:r>
          </w:p>
        </w:tc>
      </w:tr>
      <w:tr w:rsidR="00446301" w:rsidRPr="0062670F" w14:paraId="75E49DEA" w14:textId="77777777" w:rsidTr="00446301">
        <w:trPr>
          <w:trHeight w:val="115"/>
        </w:trPr>
        <w:tc>
          <w:tcPr>
            <w:tcW w:w="11106" w:type="dxa"/>
            <w:gridSpan w:val="25"/>
            <w:shd w:val="clear" w:color="auto" w:fill="D9D9D9"/>
          </w:tcPr>
          <w:p w14:paraId="19DE07F9" w14:textId="77777777" w:rsidR="00446301" w:rsidRPr="0062670F" w:rsidRDefault="00446301" w:rsidP="00446301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V. BÖLÜM</w:t>
            </w:r>
          </w:p>
        </w:tc>
      </w:tr>
      <w:tr w:rsidR="00446301" w:rsidRPr="0062670F" w14:paraId="1D043E67" w14:textId="77777777" w:rsidTr="00446301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5E8B1EA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43" w:type="dxa"/>
            <w:gridSpan w:val="8"/>
            <w:shd w:val="clear" w:color="auto" w:fill="auto"/>
          </w:tcPr>
          <w:p w14:paraId="1A22F3D0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49F02690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>M. Cihan Camcı</w:t>
            </w:r>
          </w:p>
        </w:tc>
      </w:tr>
      <w:tr w:rsidR="00446301" w:rsidRPr="0062670F" w14:paraId="1BF2204F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46DAB1F6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4EE9FB37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01574673" w14:textId="77777777" w:rsidR="00446301" w:rsidRPr="00E86B30" w:rsidRDefault="00446301" w:rsidP="00446301">
            <w:pPr>
              <w:rPr>
                <w:lang w:val="en-GB"/>
              </w:rPr>
            </w:pPr>
            <w:hyperlink r:id="rId9" w:history="1">
              <w:r w:rsidRPr="00DE5F11">
                <w:rPr>
                  <w:rStyle w:val="Kpr"/>
                  <w:lang w:val="en-GB"/>
                </w:rPr>
                <w:t>cihanc@akdeniz.edu.tr</w:t>
              </w:r>
            </w:hyperlink>
            <w:r>
              <w:rPr>
                <w:lang w:val="en-GB"/>
              </w:rPr>
              <w:t xml:space="preserve"> </w:t>
            </w:r>
          </w:p>
          <w:p w14:paraId="0C36589C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2CD7E91B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32CE2831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29E8A573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5D1FED1A" w14:textId="77777777" w:rsidR="00446301" w:rsidRPr="002D26C8" w:rsidRDefault="00446301" w:rsidP="00446301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289AD768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72168D1E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6630AFB5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74D19DAC" w14:textId="77777777" w:rsidR="00446301" w:rsidRPr="002D26C8" w:rsidRDefault="00446301" w:rsidP="00446301">
            <w:pPr>
              <w:pStyle w:val="ListeParagraf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  <w:lang w:val="tr-TR"/>
              </w:rPr>
            </w:pPr>
          </w:p>
        </w:tc>
      </w:tr>
      <w:tr w:rsidR="00446301" w:rsidRPr="0062670F" w14:paraId="0F96F4CD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57467770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4560E88A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31C5E2B5" w14:textId="77777777" w:rsidR="00446301" w:rsidRPr="002D26C8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7E53B122" w14:textId="77777777" w:rsidTr="00446301">
        <w:trPr>
          <w:trHeight w:val="115"/>
        </w:trPr>
        <w:tc>
          <w:tcPr>
            <w:tcW w:w="3306" w:type="dxa"/>
            <w:shd w:val="clear" w:color="auto" w:fill="auto"/>
          </w:tcPr>
          <w:p w14:paraId="2D3A150C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43" w:type="dxa"/>
            <w:gridSpan w:val="8"/>
            <w:shd w:val="clear" w:color="auto" w:fill="auto"/>
          </w:tcPr>
          <w:p w14:paraId="28462628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26329A3C" w14:textId="77777777" w:rsidR="00446301" w:rsidRPr="002D26C8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0DF0DE3B" w14:textId="77777777" w:rsidTr="00446301">
        <w:trPr>
          <w:trHeight w:val="115"/>
        </w:trPr>
        <w:tc>
          <w:tcPr>
            <w:tcW w:w="3306" w:type="dxa"/>
            <w:shd w:val="clear" w:color="auto" w:fill="auto"/>
          </w:tcPr>
          <w:p w14:paraId="6BBF4E2D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2526F2AF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6238F16C" w14:textId="77777777" w:rsidR="00446301" w:rsidRDefault="00446301" w:rsidP="00446301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Stace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W.T. 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The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Philosophy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of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Hegel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>. (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Dover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Press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>, 1955)</w:t>
            </w:r>
          </w:p>
          <w:p w14:paraId="3D92B1DF" w14:textId="77777777" w:rsidR="00446301" w:rsidRDefault="00446301" w:rsidP="00446301">
            <w:pPr>
              <w:spacing w:before="20" w:after="20"/>
              <w:jc w:val="both"/>
              <w:rPr>
                <w:color w:val="262626"/>
                <w:sz w:val="20"/>
                <w:szCs w:val="20"/>
                <w:lang w:val="tr-TR"/>
              </w:rPr>
            </w:pP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Stumpf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Samuel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, E.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Elements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of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Philosophy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>. (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McGraw-Hill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Book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46301">
              <w:rPr>
                <w:color w:val="262626"/>
                <w:sz w:val="20"/>
                <w:szCs w:val="20"/>
                <w:lang w:val="tr-TR"/>
              </w:rPr>
              <w:t>Company</w:t>
            </w:r>
            <w:proofErr w:type="spellEnd"/>
            <w:r w:rsidRPr="00446301">
              <w:rPr>
                <w:color w:val="262626"/>
                <w:sz w:val="20"/>
                <w:szCs w:val="20"/>
                <w:lang w:val="tr-TR"/>
              </w:rPr>
              <w:t>, 1988)</w:t>
            </w:r>
          </w:p>
          <w:p w14:paraId="3FBE9898" w14:textId="77777777" w:rsidR="00446301" w:rsidRPr="002D26C8" w:rsidRDefault="00446301" w:rsidP="00446301">
            <w:pPr>
              <w:spacing w:before="20" w:after="20"/>
              <w:rPr>
                <w:color w:val="262626"/>
                <w:sz w:val="20"/>
                <w:szCs w:val="20"/>
                <w:lang w:val="tr-TR"/>
              </w:rPr>
            </w:pPr>
          </w:p>
        </w:tc>
      </w:tr>
      <w:tr w:rsidR="00446301" w:rsidRPr="0062670F" w14:paraId="5C0AC837" w14:textId="77777777" w:rsidTr="00446301">
        <w:trPr>
          <w:trHeight w:val="115"/>
        </w:trPr>
        <w:tc>
          <w:tcPr>
            <w:tcW w:w="3306" w:type="dxa"/>
            <w:vMerge w:val="restart"/>
            <w:shd w:val="clear" w:color="auto" w:fill="auto"/>
          </w:tcPr>
          <w:p w14:paraId="6C8A3D3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Diğer</w:t>
            </w:r>
          </w:p>
        </w:tc>
        <w:tc>
          <w:tcPr>
            <w:tcW w:w="3143" w:type="dxa"/>
            <w:gridSpan w:val="8"/>
            <w:shd w:val="clear" w:color="auto" w:fill="auto"/>
            <w:vAlign w:val="center"/>
          </w:tcPr>
          <w:p w14:paraId="0E5A971C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Akademik Dürüstlük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4463CF09" w14:textId="77777777" w:rsidR="00446301" w:rsidRPr="00F1302C" w:rsidRDefault="00446301" w:rsidP="0044630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</w:pPr>
            <w:proofErr w:type="gramStart"/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Akademik dürüstlüğün ihlal edilmesi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aşağıdaki durumları içermekle birlikte sadece bu durumlar ile sınırlı değildir: Kopya çekme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, intihal, 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referans göstermeden 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bilgi veya alıntı yapma, başkaları tarafından</w:t>
            </w:r>
            <w:r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yapılan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sahtekârlığın kolaylaştırılması, 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sınavların yetki olmadan ele geçirilmesi, öğretim 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lastRenderedPageBreak/>
              <w:t xml:space="preserve">üyesine bilgi vermeden başka bir kişinin yaptığı çalışmayı teslim etme, öğretim üyesine bilgi vermeden daha önceden yapılmış bir çalışmayı teslim etme, başka bir öğrencinin çalışmasına habersiz müdahale etme. </w:t>
            </w:r>
            <w:proofErr w:type="gramEnd"/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Akademik dürüstlüğün h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erhangi bir şekilde 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ihlal edilmesi c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iddi bir </w:t>
            </w:r>
            <w:r w:rsidRPr="00611FD5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>sorundur</w:t>
            </w:r>
            <w:r w:rsidRPr="00F1302C">
              <w:rPr>
                <w:rFonts w:ascii="inherit" w:hAnsi="inherit" w:cs="Courier New"/>
                <w:color w:val="212121"/>
                <w:sz w:val="20"/>
                <w:szCs w:val="20"/>
                <w:lang w:val="tr-TR" w:eastAsia="tr-TR"/>
              </w:rPr>
              <w:t xml:space="preserve"> ve disiplin cezası gerektirir.</w:t>
            </w:r>
          </w:p>
          <w:p w14:paraId="440A5925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13E5D61E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24AFD5C7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  <w:vAlign w:val="center"/>
          </w:tcPr>
          <w:p w14:paraId="08A8E712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ngelli Öğrenciler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52B564B8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11FD5">
              <w:rPr>
                <w:sz w:val="20"/>
                <w:szCs w:val="20"/>
                <w:lang w:val="tr-TR"/>
              </w:rPr>
              <w:t>Öğrencilerin engellilik durumlarında makul kolaylıklar sağlanmaktadır.</w:t>
            </w:r>
          </w:p>
        </w:tc>
      </w:tr>
      <w:tr w:rsidR="00446301" w:rsidRPr="0062670F" w14:paraId="0C80820D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7353E642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74B55601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Güvenlik Konuları</w:t>
            </w: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ab/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6BB15115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</w:p>
        </w:tc>
      </w:tr>
      <w:tr w:rsidR="00446301" w:rsidRPr="0062670F" w14:paraId="040FBF25" w14:textId="77777777" w:rsidTr="00446301">
        <w:trPr>
          <w:trHeight w:val="115"/>
        </w:trPr>
        <w:tc>
          <w:tcPr>
            <w:tcW w:w="3306" w:type="dxa"/>
            <w:vMerge/>
            <w:shd w:val="clear" w:color="auto" w:fill="auto"/>
          </w:tcPr>
          <w:p w14:paraId="3909E418" w14:textId="77777777" w:rsidR="00446301" w:rsidRPr="0062670F" w:rsidRDefault="00446301" w:rsidP="00446301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3143" w:type="dxa"/>
            <w:gridSpan w:val="8"/>
            <w:shd w:val="clear" w:color="auto" w:fill="auto"/>
          </w:tcPr>
          <w:p w14:paraId="4B804F79" w14:textId="77777777" w:rsidR="00446301" w:rsidRPr="0062670F" w:rsidRDefault="00446301" w:rsidP="00446301">
            <w:pPr>
              <w:rPr>
                <w:b/>
                <w:color w:val="1F497D"/>
                <w:sz w:val="20"/>
                <w:szCs w:val="20"/>
                <w:lang w:val="tr-TR"/>
              </w:rPr>
            </w:pPr>
            <w:r w:rsidRPr="0062670F">
              <w:rPr>
                <w:b/>
                <w:color w:val="1F497D"/>
                <w:sz w:val="20"/>
                <w:szCs w:val="20"/>
                <w:lang w:val="tr-TR"/>
              </w:rPr>
              <w:t>Esneklik</w:t>
            </w:r>
          </w:p>
        </w:tc>
        <w:tc>
          <w:tcPr>
            <w:tcW w:w="4657" w:type="dxa"/>
            <w:gridSpan w:val="16"/>
            <w:shd w:val="clear" w:color="auto" w:fill="auto"/>
          </w:tcPr>
          <w:p w14:paraId="1475BE3C" w14:textId="77777777" w:rsidR="00446301" w:rsidRPr="002D26C8" w:rsidRDefault="00446301" w:rsidP="00446301">
            <w:pPr>
              <w:spacing w:before="20" w:after="20"/>
              <w:rPr>
                <w:color w:val="1F497D"/>
                <w:sz w:val="20"/>
                <w:szCs w:val="20"/>
                <w:lang w:val="tr-TR"/>
              </w:rPr>
            </w:pPr>
            <w:r w:rsidRPr="00611FD5">
              <w:rPr>
                <w:sz w:val="20"/>
                <w:szCs w:val="20"/>
                <w:lang w:val="tr-TR"/>
              </w:rPr>
              <w:t>Öğretim görevlisi, önceden öngörülmeyen bir takım nedenler dolayısıyla ders programında değişlik yapma hakkına sahiptir. Herhangi bir değişiklik durumunda öğrenciler önceden bilgilendirilecektir.  </w:t>
            </w:r>
          </w:p>
        </w:tc>
      </w:tr>
    </w:tbl>
    <w:p w14:paraId="3A9E37EE" w14:textId="28FC4B70" w:rsidR="00183BA6" w:rsidRPr="0062670F" w:rsidRDefault="00183BA6" w:rsidP="0070450C">
      <w:pPr>
        <w:spacing w:before="20" w:after="20"/>
        <w:rPr>
          <w:b/>
          <w:sz w:val="20"/>
          <w:szCs w:val="20"/>
          <w:lang w:val="tr-TR"/>
        </w:rPr>
      </w:pPr>
    </w:p>
    <w:p w14:paraId="62D467C5" w14:textId="77777777" w:rsidR="007C45C9" w:rsidRPr="0062670F" w:rsidRDefault="007C45C9" w:rsidP="007C45C9">
      <w:pPr>
        <w:pStyle w:val="GvdeMetni"/>
        <w:widowControl w:val="0"/>
        <w:spacing w:after="0"/>
        <w:ind w:left="786"/>
      </w:pPr>
    </w:p>
    <w:p w14:paraId="099DE742" w14:textId="77777777" w:rsidR="00E64958" w:rsidRPr="0062670F" w:rsidRDefault="00E64958" w:rsidP="00E64958">
      <w:pPr>
        <w:spacing w:before="20" w:after="20"/>
        <w:ind w:left="720"/>
        <w:rPr>
          <w:b/>
          <w:lang w:val="tr-TR"/>
        </w:rPr>
      </w:pPr>
    </w:p>
    <w:p w14:paraId="09BD77AB" w14:textId="77777777" w:rsidR="00F26EA2" w:rsidRPr="0062670F" w:rsidRDefault="00F26EA2" w:rsidP="00F26EA2">
      <w:pPr>
        <w:jc w:val="center"/>
        <w:rPr>
          <w:lang w:val="tr-TR"/>
        </w:rPr>
      </w:pPr>
    </w:p>
    <w:p w14:paraId="39976BFB" w14:textId="77777777" w:rsidR="00121D63" w:rsidRPr="0062670F" w:rsidRDefault="00121D63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p w14:paraId="01165354" w14:textId="77777777" w:rsidR="00AB5FD9" w:rsidRPr="0062670F" w:rsidRDefault="00AB5FD9" w:rsidP="00D607EE">
      <w:pPr>
        <w:spacing w:before="20" w:after="20"/>
        <w:rPr>
          <w:b/>
          <w:color w:val="1F497D"/>
          <w:sz w:val="20"/>
          <w:szCs w:val="20"/>
          <w:lang w:val="tr-TR"/>
        </w:rPr>
      </w:pPr>
    </w:p>
    <w:sectPr w:rsidR="00AB5FD9" w:rsidRPr="0062670F" w:rsidSect="00E64958">
      <w:footerReference w:type="default" r:id="rId10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C473CA" w14:textId="77777777" w:rsidR="00B76815" w:rsidRDefault="00B76815" w:rsidP="00DC2AE9">
      <w:r>
        <w:separator/>
      </w:r>
    </w:p>
  </w:endnote>
  <w:endnote w:type="continuationSeparator" w:id="0">
    <w:p w14:paraId="0BBDFC07" w14:textId="77777777" w:rsidR="00B76815" w:rsidRDefault="00B76815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0149C3" w14:textId="05A28B15" w:rsidR="006A111A" w:rsidRDefault="006A111A">
    <w:pPr>
      <w:pStyle w:val="AltBilgi"/>
    </w:pPr>
    <w:r w:rsidRPr="00510702">
      <w:rPr>
        <w:sz w:val="20"/>
        <w:szCs w:val="20"/>
      </w:rPr>
      <w:t xml:space="preserve">Form No: ÜY-FR-0444 </w:t>
    </w:r>
    <w:proofErr w:type="spellStart"/>
    <w:r w:rsidRPr="00510702">
      <w:rPr>
        <w:sz w:val="20"/>
        <w:szCs w:val="20"/>
      </w:rPr>
      <w:t>Yayın</w:t>
    </w:r>
    <w:proofErr w:type="spellEnd"/>
    <w:r w:rsidRPr="00510702">
      <w:rPr>
        <w:sz w:val="20"/>
        <w:szCs w:val="20"/>
      </w:rPr>
      <w:t xml:space="preserve"> </w:t>
    </w:r>
    <w:proofErr w:type="spellStart"/>
    <w:proofErr w:type="gram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 xml:space="preserve"> :</w:t>
    </w:r>
    <w:proofErr w:type="gramEnd"/>
    <w:r w:rsidRPr="00510702">
      <w:rPr>
        <w:sz w:val="20"/>
        <w:szCs w:val="20"/>
      </w:rPr>
      <w:t xml:space="preserve"> 03.05.2018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No: 0 </w:t>
    </w:r>
    <w:proofErr w:type="spellStart"/>
    <w:r w:rsidRPr="00510702">
      <w:rPr>
        <w:sz w:val="20"/>
        <w:szCs w:val="20"/>
      </w:rPr>
      <w:t>Değ</w:t>
    </w:r>
    <w:proofErr w:type="spellEnd"/>
    <w:r w:rsidRPr="00510702">
      <w:rPr>
        <w:sz w:val="20"/>
        <w:szCs w:val="20"/>
      </w:rPr>
      <w:t xml:space="preserve">. </w:t>
    </w:r>
    <w:proofErr w:type="spellStart"/>
    <w:r w:rsidRPr="00510702">
      <w:rPr>
        <w:sz w:val="20"/>
        <w:szCs w:val="20"/>
      </w:rPr>
      <w:t>Tarihi</w:t>
    </w:r>
    <w:proofErr w:type="spellEnd"/>
    <w:r w:rsidRPr="00510702">
      <w:rPr>
        <w:sz w:val="20"/>
        <w:szCs w:val="20"/>
      </w:rPr>
      <w:t>: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320992" w14:textId="77777777" w:rsidR="00B76815" w:rsidRDefault="00B76815" w:rsidP="00DC2AE9">
      <w:r>
        <w:separator/>
      </w:r>
    </w:p>
  </w:footnote>
  <w:footnote w:type="continuationSeparator" w:id="0">
    <w:p w14:paraId="7924F796" w14:textId="77777777" w:rsidR="00B76815" w:rsidRDefault="00B76815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8D6BF3"/>
    <w:multiLevelType w:val="hybridMultilevel"/>
    <w:tmpl w:val="186EAEA6"/>
    <w:lvl w:ilvl="0" w:tplc="D960E8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17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17"/>
  </w:num>
  <w:num w:numId="2">
    <w:abstractNumId w:val="16"/>
  </w:num>
  <w:num w:numId="3">
    <w:abstractNumId w:val="3"/>
  </w:num>
  <w:num w:numId="4">
    <w:abstractNumId w:val="15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2"/>
  </w:num>
  <w:num w:numId="13">
    <w:abstractNumId w:val="6"/>
  </w:num>
  <w:num w:numId="14">
    <w:abstractNumId w:val="10"/>
  </w:num>
  <w:num w:numId="15">
    <w:abstractNumId w:val="2"/>
  </w:num>
  <w:num w:numId="16">
    <w:abstractNumId w:val="0"/>
  </w:num>
  <w:num w:numId="17">
    <w:abstractNumId w:val="1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3CE2"/>
    <w:rsid w:val="00016150"/>
    <w:rsid w:val="00017B5B"/>
    <w:rsid w:val="00020EB0"/>
    <w:rsid w:val="00026F6F"/>
    <w:rsid w:val="00027EA6"/>
    <w:rsid w:val="00036774"/>
    <w:rsid w:val="000465E4"/>
    <w:rsid w:val="000546CA"/>
    <w:rsid w:val="00056732"/>
    <w:rsid w:val="00057B15"/>
    <w:rsid w:val="0006621A"/>
    <w:rsid w:val="00082549"/>
    <w:rsid w:val="00083E41"/>
    <w:rsid w:val="000856F8"/>
    <w:rsid w:val="00086052"/>
    <w:rsid w:val="00097353"/>
    <w:rsid w:val="000A5299"/>
    <w:rsid w:val="000C58E9"/>
    <w:rsid w:val="000D2DBA"/>
    <w:rsid w:val="000D645D"/>
    <w:rsid w:val="000E322B"/>
    <w:rsid w:val="000E6EC3"/>
    <w:rsid w:val="000E756F"/>
    <w:rsid w:val="000F5C3D"/>
    <w:rsid w:val="00100047"/>
    <w:rsid w:val="001127BA"/>
    <w:rsid w:val="0011491C"/>
    <w:rsid w:val="00120895"/>
    <w:rsid w:val="00121D63"/>
    <w:rsid w:val="00124342"/>
    <w:rsid w:val="00125FC8"/>
    <w:rsid w:val="00142F41"/>
    <w:rsid w:val="001469E7"/>
    <w:rsid w:val="001604B3"/>
    <w:rsid w:val="00170BF5"/>
    <w:rsid w:val="001753EF"/>
    <w:rsid w:val="00182B93"/>
    <w:rsid w:val="001831F0"/>
    <w:rsid w:val="00183BA6"/>
    <w:rsid w:val="0019086F"/>
    <w:rsid w:val="001A23DA"/>
    <w:rsid w:val="001A3CF8"/>
    <w:rsid w:val="001B070F"/>
    <w:rsid w:val="001B657E"/>
    <w:rsid w:val="001D0A53"/>
    <w:rsid w:val="001D3A3C"/>
    <w:rsid w:val="001D4508"/>
    <w:rsid w:val="001F04B9"/>
    <w:rsid w:val="001F3DB2"/>
    <w:rsid w:val="001F4828"/>
    <w:rsid w:val="00200421"/>
    <w:rsid w:val="00200A9E"/>
    <w:rsid w:val="002110E5"/>
    <w:rsid w:val="00212403"/>
    <w:rsid w:val="00215E9C"/>
    <w:rsid w:val="002228A4"/>
    <w:rsid w:val="00225B63"/>
    <w:rsid w:val="002372B5"/>
    <w:rsid w:val="00252C5D"/>
    <w:rsid w:val="00253F2C"/>
    <w:rsid w:val="00282639"/>
    <w:rsid w:val="002854AF"/>
    <w:rsid w:val="00295D33"/>
    <w:rsid w:val="002A3FF2"/>
    <w:rsid w:val="002A7F38"/>
    <w:rsid w:val="002B10CD"/>
    <w:rsid w:val="002B6781"/>
    <w:rsid w:val="002D26C8"/>
    <w:rsid w:val="002E7688"/>
    <w:rsid w:val="002F32F5"/>
    <w:rsid w:val="002F6A52"/>
    <w:rsid w:val="00313429"/>
    <w:rsid w:val="00316330"/>
    <w:rsid w:val="003451A0"/>
    <w:rsid w:val="00367390"/>
    <w:rsid w:val="00381471"/>
    <w:rsid w:val="003919A8"/>
    <w:rsid w:val="003A0711"/>
    <w:rsid w:val="003A57AA"/>
    <w:rsid w:val="003A77DC"/>
    <w:rsid w:val="003B0A43"/>
    <w:rsid w:val="003B4173"/>
    <w:rsid w:val="003B7C8E"/>
    <w:rsid w:val="003C79A3"/>
    <w:rsid w:val="003E45D0"/>
    <w:rsid w:val="003F09EC"/>
    <w:rsid w:val="003F49AE"/>
    <w:rsid w:val="003F7850"/>
    <w:rsid w:val="0040357B"/>
    <w:rsid w:val="004143B5"/>
    <w:rsid w:val="00435E49"/>
    <w:rsid w:val="00446301"/>
    <w:rsid w:val="00446A04"/>
    <w:rsid w:val="004744A6"/>
    <w:rsid w:val="00481F99"/>
    <w:rsid w:val="00483AB1"/>
    <w:rsid w:val="00486361"/>
    <w:rsid w:val="004875E9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BB6"/>
    <w:rsid w:val="005103F6"/>
    <w:rsid w:val="0051190D"/>
    <w:rsid w:val="005128E7"/>
    <w:rsid w:val="00514ED6"/>
    <w:rsid w:val="00541D9F"/>
    <w:rsid w:val="00552AFA"/>
    <w:rsid w:val="005536E1"/>
    <w:rsid w:val="005554D1"/>
    <w:rsid w:val="00565612"/>
    <w:rsid w:val="0056566B"/>
    <w:rsid w:val="00566EF9"/>
    <w:rsid w:val="005673D9"/>
    <w:rsid w:val="00570CA1"/>
    <w:rsid w:val="005717B0"/>
    <w:rsid w:val="005810CB"/>
    <w:rsid w:val="0058450A"/>
    <w:rsid w:val="005940DA"/>
    <w:rsid w:val="005A00D8"/>
    <w:rsid w:val="005A29FF"/>
    <w:rsid w:val="005B5520"/>
    <w:rsid w:val="005B6DC2"/>
    <w:rsid w:val="005D0218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252B6"/>
    <w:rsid w:val="0062670F"/>
    <w:rsid w:val="006348FD"/>
    <w:rsid w:val="00636F81"/>
    <w:rsid w:val="00647879"/>
    <w:rsid w:val="006542EE"/>
    <w:rsid w:val="00657D0F"/>
    <w:rsid w:val="00670346"/>
    <w:rsid w:val="00694C80"/>
    <w:rsid w:val="006A111A"/>
    <w:rsid w:val="006B2DC8"/>
    <w:rsid w:val="006E3D09"/>
    <w:rsid w:val="006F4F1B"/>
    <w:rsid w:val="006F6C90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19D1"/>
    <w:rsid w:val="00761C89"/>
    <w:rsid w:val="0076717A"/>
    <w:rsid w:val="007753F7"/>
    <w:rsid w:val="007A3D1F"/>
    <w:rsid w:val="007A44D5"/>
    <w:rsid w:val="007A47EF"/>
    <w:rsid w:val="007A5AA5"/>
    <w:rsid w:val="007B485A"/>
    <w:rsid w:val="007B5545"/>
    <w:rsid w:val="007C45C9"/>
    <w:rsid w:val="007D3565"/>
    <w:rsid w:val="007D73BA"/>
    <w:rsid w:val="007F7B9C"/>
    <w:rsid w:val="00802B0B"/>
    <w:rsid w:val="00802E2A"/>
    <w:rsid w:val="00811C8A"/>
    <w:rsid w:val="00821470"/>
    <w:rsid w:val="008309E0"/>
    <w:rsid w:val="00833E55"/>
    <w:rsid w:val="0085109D"/>
    <w:rsid w:val="00852C30"/>
    <w:rsid w:val="00854951"/>
    <w:rsid w:val="00885220"/>
    <w:rsid w:val="00897010"/>
    <w:rsid w:val="008A4550"/>
    <w:rsid w:val="008A5969"/>
    <w:rsid w:val="008A7E1B"/>
    <w:rsid w:val="008B0F82"/>
    <w:rsid w:val="008B2B02"/>
    <w:rsid w:val="008C1F4F"/>
    <w:rsid w:val="008D10B8"/>
    <w:rsid w:val="008F097A"/>
    <w:rsid w:val="008F23EC"/>
    <w:rsid w:val="008F6FE8"/>
    <w:rsid w:val="008F7D13"/>
    <w:rsid w:val="00917E2D"/>
    <w:rsid w:val="00921622"/>
    <w:rsid w:val="009237D6"/>
    <w:rsid w:val="00927FA7"/>
    <w:rsid w:val="00933D75"/>
    <w:rsid w:val="009431E8"/>
    <w:rsid w:val="009562D8"/>
    <w:rsid w:val="00976F2A"/>
    <w:rsid w:val="00984862"/>
    <w:rsid w:val="00994F79"/>
    <w:rsid w:val="00995516"/>
    <w:rsid w:val="009A11BB"/>
    <w:rsid w:val="009A34C3"/>
    <w:rsid w:val="009C0378"/>
    <w:rsid w:val="009E6AE4"/>
    <w:rsid w:val="00A173A1"/>
    <w:rsid w:val="00A234DD"/>
    <w:rsid w:val="00A3619E"/>
    <w:rsid w:val="00A42F08"/>
    <w:rsid w:val="00A44C97"/>
    <w:rsid w:val="00A53258"/>
    <w:rsid w:val="00A6313D"/>
    <w:rsid w:val="00A714B1"/>
    <w:rsid w:val="00A80B6F"/>
    <w:rsid w:val="00A96608"/>
    <w:rsid w:val="00A97C2B"/>
    <w:rsid w:val="00AA3499"/>
    <w:rsid w:val="00AA3899"/>
    <w:rsid w:val="00AA53DA"/>
    <w:rsid w:val="00AA5658"/>
    <w:rsid w:val="00AA5DF3"/>
    <w:rsid w:val="00AB0A75"/>
    <w:rsid w:val="00AB24FF"/>
    <w:rsid w:val="00AB281B"/>
    <w:rsid w:val="00AB5FD9"/>
    <w:rsid w:val="00AC0567"/>
    <w:rsid w:val="00AC7EBE"/>
    <w:rsid w:val="00AD0671"/>
    <w:rsid w:val="00AD2456"/>
    <w:rsid w:val="00AD2786"/>
    <w:rsid w:val="00AD691D"/>
    <w:rsid w:val="00AF0D30"/>
    <w:rsid w:val="00AF1137"/>
    <w:rsid w:val="00B00999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76815"/>
    <w:rsid w:val="00B80B03"/>
    <w:rsid w:val="00B81FF2"/>
    <w:rsid w:val="00B877DC"/>
    <w:rsid w:val="00B95994"/>
    <w:rsid w:val="00BA7C53"/>
    <w:rsid w:val="00BB33A2"/>
    <w:rsid w:val="00BB34CD"/>
    <w:rsid w:val="00BB5D57"/>
    <w:rsid w:val="00BC09FB"/>
    <w:rsid w:val="00BC463A"/>
    <w:rsid w:val="00BD186F"/>
    <w:rsid w:val="00BD25BA"/>
    <w:rsid w:val="00BE72B0"/>
    <w:rsid w:val="00BE72C0"/>
    <w:rsid w:val="00BF19BD"/>
    <w:rsid w:val="00BF5461"/>
    <w:rsid w:val="00C0143E"/>
    <w:rsid w:val="00C1030B"/>
    <w:rsid w:val="00C15045"/>
    <w:rsid w:val="00C25C17"/>
    <w:rsid w:val="00C2707B"/>
    <w:rsid w:val="00C426E5"/>
    <w:rsid w:val="00C66467"/>
    <w:rsid w:val="00C72A4E"/>
    <w:rsid w:val="00C77C7D"/>
    <w:rsid w:val="00C803C4"/>
    <w:rsid w:val="00C8163D"/>
    <w:rsid w:val="00C95DB7"/>
    <w:rsid w:val="00CA10B5"/>
    <w:rsid w:val="00CC6184"/>
    <w:rsid w:val="00CD174E"/>
    <w:rsid w:val="00CD468A"/>
    <w:rsid w:val="00CE2C21"/>
    <w:rsid w:val="00CE39E3"/>
    <w:rsid w:val="00CF0896"/>
    <w:rsid w:val="00CF22FC"/>
    <w:rsid w:val="00CF74FF"/>
    <w:rsid w:val="00D07051"/>
    <w:rsid w:val="00D22022"/>
    <w:rsid w:val="00D22268"/>
    <w:rsid w:val="00D323EE"/>
    <w:rsid w:val="00D47D24"/>
    <w:rsid w:val="00D524C6"/>
    <w:rsid w:val="00D5555E"/>
    <w:rsid w:val="00D607EE"/>
    <w:rsid w:val="00D72490"/>
    <w:rsid w:val="00D773C3"/>
    <w:rsid w:val="00D872F1"/>
    <w:rsid w:val="00D91EED"/>
    <w:rsid w:val="00DB01F0"/>
    <w:rsid w:val="00DB212E"/>
    <w:rsid w:val="00DB3578"/>
    <w:rsid w:val="00DC2AE9"/>
    <w:rsid w:val="00DD7975"/>
    <w:rsid w:val="00DE1469"/>
    <w:rsid w:val="00DE53F2"/>
    <w:rsid w:val="00DE5FD1"/>
    <w:rsid w:val="00DE7F14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A6EFE"/>
    <w:rsid w:val="00EB10CA"/>
    <w:rsid w:val="00EC0DC4"/>
    <w:rsid w:val="00EC4EB6"/>
    <w:rsid w:val="00ED1457"/>
    <w:rsid w:val="00ED3C45"/>
    <w:rsid w:val="00ED5966"/>
    <w:rsid w:val="00EE2557"/>
    <w:rsid w:val="00EE333A"/>
    <w:rsid w:val="00EE7463"/>
    <w:rsid w:val="00F14765"/>
    <w:rsid w:val="00F23B27"/>
    <w:rsid w:val="00F25E28"/>
    <w:rsid w:val="00F26EA2"/>
    <w:rsid w:val="00F35AFF"/>
    <w:rsid w:val="00F4098C"/>
    <w:rsid w:val="00F40CB3"/>
    <w:rsid w:val="00F464B2"/>
    <w:rsid w:val="00F502F1"/>
    <w:rsid w:val="00F5573E"/>
    <w:rsid w:val="00F71F22"/>
    <w:rsid w:val="00F736C0"/>
    <w:rsid w:val="00F76C8C"/>
    <w:rsid w:val="00F839E0"/>
    <w:rsid w:val="00F8709F"/>
    <w:rsid w:val="00FA000F"/>
    <w:rsid w:val="00FA16BC"/>
    <w:rsid w:val="00FA27C1"/>
    <w:rsid w:val="00FA43F1"/>
    <w:rsid w:val="00FA4610"/>
    <w:rsid w:val="00FC4198"/>
    <w:rsid w:val="00FD099D"/>
    <w:rsid w:val="00FD215A"/>
    <w:rsid w:val="00FE4268"/>
    <w:rsid w:val="00FE55A6"/>
    <w:rsid w:val="00FF42B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02F9285"/>
  <w15:docId w15:val="{747090CA-DDD2-445E-97DA-C1A4A80B8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GvdeMetni2">
    <w:name w:val="Body Text 2"/>
    <w:basedOn w:val="Default"/>
    <w:next w:val="Default"/>
    <w:rsid w:val="0056566B"/>
    <w:rPr>
      <w:color w:val="auto"/>
    </w:rPr>
  </w:style>
  <w:style w:type="table" w:styleId="TabloKlavuzu">
    <w:name w:val="Table Grid"/>
    <w:basedOn w:val="NormalTablo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VarsaylanParagrafYazTipi"/>
    <w:rsid w:val="00BE72C0"/>
  </w:style>
  <w:style w:type="paragraph" w:styleId="BalonMetni">
    <w:name w:val="Balloon Text"/>
    <w:basedOn w:val="Normal"/>
    <w:link w:val="BalonMetniChar"/>
    <w:rsid w:val="001B070F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1B070F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Kpr">
    <w:name w:val="Hyperlink"/>
    <w:rsid w:val="00ED5966"/>
    <w:rPr>
      <w:color w:val="0000FF"/>
      <w:u w:val="single"/>
    </w:rPr>
  </w:style>
  <w:style w:type="paragraph" w:styleId="GvdeMetni">
    <w:name w:val="Body Text"/>
    <w:basedOn w:val="Normal"/>
    <w:link w:val="GvdeMetniChar"/>
    <w:rsid w:val="00183BA6"/>
    <w:pPr>
      <w:spacing w:after="120"/>
      <w:jc w:val="both"/>
    </w:pPr>
    <w:rPr>
      <w:lang w:val="tr-TR" w:eastAsia="tr-TR"/>
    </w:rPr>
  </w:style>
  <w:style w:type="character" w:customStyle="1" w:styleId="GvdeMetniChar">
    <w:name w:val="Gövde Metni Char"/>
    <w:link w:val="GvdeMetni"/>
    <w:rsid w:val="00183BA6"/>
    <w:rPr>
      <w:sz w:val="24"/>
      <w:szCs w:val="24"/>
      <w:lang w:val="tr-TR" w:eastAsia="tr-TR"/>
    </w:rPr>
  </w:style>
  <w:style w:type="paragraph" w:styleId="AralkYok">
    <w:name w:val="No Spacing"/>
    <w:link w:val="AralkYok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AralkYokChar">
    <w:name w:val="Aralık Yok Char"/>
    <w:link w:val="AralkYok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stBilgi">
    <w:name w:val="header"/>
    <w:basedOn w:val="Normal"/>
    <w:link w:val="stBilgi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rsid w:val="00DC2AE9"/>
    <w:rPr>
      <w:sz w:val="24"/>
      <w:szCs w:val="24"/>
      <w:lang w:val="en-US" w:eastAsia="en-US"/>
    </w:rPr>
  </w:style>
  <w:style w:type="paragraph" w:styleId="AltBilgi">
    <w:name w:val="footer"/>
    <w:basedOn w:val="Normal"/>
    <w:link w:val="AltBilgi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0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4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ihanc@akdeniz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BCE9CAC-3074-4DA9-BDE0-FE0E7E2C1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124</Words>
  <Characters>6411</Characters>
  <Application>Microsoft Office Word</Application>
  <DocSecurity>0</DocSecurity>
  <Lines>53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dc:description/>
  <cp:lastModifiedBy>cantürk</cp:lastModifiedBy>
  <cp:revision>3</cp:revision>
  <cp:lastPrinted>2017-03-21T12:24:00Z</cp:lastPrinted>
  <dcterms:created xsi:type="dcterms:W3CDTF">2020-02-07T09:06:00Z</dcterms:created>
  <dcterms:modified xsi:type="dcterms:W3CDTF">2020-02-12T08:07:00Z</dcterms:modified>
</cp:coreProperties>
</file>